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fontTable2.xml" ContentType="application/vnd.openxmlformats-officedocument.wordprocessingml.fontTable+xml"/>
  <Override PartName="/word/styles2.xml" ContentType="application/vnd.openxmlformats-officedocument.wordprocessingml.styles+xml"/>
  <Override PartName="/word/header11.xml" ContentType="application/vnd.openxmlformats-officedocument.wordprocessingml.header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3DAF9" w14:textId="02CF6C48" w:rsidR="00A17FAA" w:rsidRPr="00157D7B" w:rsidRDefault="00537CFF" w:rsidP="00A17FAA">
      <w:pPr>
        <w:pStyle w:val="Title"/>
      </w:pPr>
      <w:sdt>
        <w:sdtPr>
          <w:id w:val="-1272083968"/>
          <w:placeholder>
            <w:docPart w:val="54BDECF99C054FF9A9A370074CB8C609"/>
          </w:placeholder>
          <w:temporary/>
          <w:showingPlcHdr/>
          <w15:appearance w15:val="hidden"/>
        </w:sdtPr>
        <w:sdtEndPr/>
        <w:sdtContent>
          <w:r w:rsidR="00A17FAA" w:rsidRPr="00157D7B">
            <w:rPr>
              <w:lang w:bidi="en-GB"/>
            </w:rPr>
            <w:t>Basketball</w:t>
          </w:r>
        </w:sdtContent>
      </w:sdt>
      <w:r w:rsidR="00A17FAA" w:rsidRPr="00157D7B">
        <w:rPr>
          <w:lang w:bidi="en-GB"/>
        </w:rPr>
        <w:t xml:space="preserve"> </w:t>
      </w:r>
    </w:p>
    <w:p w14:paraId="076134AC" w14:textId="77777777" w:rsidR="00A17FAA" w:rsidRPr="00157D7B" w:rsidRDefault="00537CFF" w:rsidP="00A17FAA">
      <w:pPr>
        <w:pStyle w:val="Heading1Alt"/>
      </w:pPr>
      <w:sdt>
        <w:sdtPr>
          <w:id w:val="-1839222649"/>
          <w:placeholder>
            <w:docPart w:val="4951F47554CF44F08F1890C5327E8EE2"/>
          </w:placeholder>
          <w:temporary/>
          <w:showingPlcHdr/>
          <w15:appearance w15:val="hidden"/>
        </w:sdtPr>
        <w:sdtEndPr/>
        <w:sdtContent>
          <w:r w:rsidR="00A17FAA" w:rsidRPr="00157D7B">
            <w:rPr>
              <w:rStyle w:val="Heading1Char"/>
              <w:rFonts w:eastAsiaTheme="minorEastAsia" w:cstheme="minorBidi"/>
              <w:b w:val="0"/>
              <w:szCs w:val="230"/>
              <w:lang w:bidi="en-GB"/>
            </w:rPr>
            <w:t>BLOCK</w:t>
          </w:r>
        </w:sdtContent>
      </w:sdt>
    </w:p>
    <w:p w14:paraId="20340A44" w14:textId="4C2EBED6" w:rsidR="00B64847" w:rsidRPr="00157D7B" w:rsidRDefault="00537CFF" w:rsidP="00A17FAA">
      <w:pPr>
        <w:pStyle w:val="Heading1"/>
      </w:pPr>
      <w:sdt>
        <w:sdtPr>
          <w:id w:val="-1720507828"/>
          <w:placeholder>
            <w:docPart w:val="0AB4E05CD7344DAF98F78A8D4624D5CB"/>
          </w:placeholder>
          <w:temporary/>
          <w:showingPlcHdr/>
          <w15:appearance w15:val="hidden"/>
        </w:sdtPr>
        <w:sdtEndPr/>
        <w:sdtContent>
          <w:r w:rsidR="00A17FAA" w:rsidRPr="00157D7B">
            <w:rPr>
              <w:szCs w:val="230"/>
              <w:lang w:bidi="en-GB"/>
            </w:rPr>
            <w:t>Party</w:t>
          </w:r>
        </w:sdtContent>
      </w:sdt>
    </w:p>
    <w:tbl>
      <w:tblPr>
        <w:tblW w:w="0" w:type="auto"/>
        <w:tblLook w:val="0600" w:firstRow="0" w:lastRow="0" w:firstColumn="0" w:lastColumn="0" w:noHBand="1" w:noVBand="1"/>
      </w:tblPr>
      <w:tblGrid>
        <w:gridCol w:w="1001"/>
        <w:gridCol w:w="3509"/>
        <w:gridCol w:w="4228"/>
      </w:tblGrid>
      <w:tr w:rsidR="00701D09" w:rsidRPr="00157D7B" w14:paraId="27DABAD8" w14:textId="77777777" w:rsidTr="00701D09">
        <w:trPr>
          <w:trHeight w:val="1782"/>
        </w:trPr>
        <w:tc>
          <w:tcPr>
            <w:tcW w:w="1080" w:type="dxa"/>
          </w:tcPr>
          <w:p w14:paraId="4BA0EC6D" w14:textId="77777777" w:rsidR="00701D09" w:rsidRPr="00157D7B" w:rsidRDefault="00701D09" w:rsidP="00A17FAA">
            <w:pPr>
              <w:jc w:val="left"/>
            </w:pPr>
          </w:p>
        </w:tc>
        <w:tc>
          <w:tcPr>
            <w:tcW w:w="3510" w:type="dxa"/>
          </w:tcPr>
          <w:p w14:paraId="779AF46D" w14:textId="77777777" w:rsidR="00701D09" w:rsidRPr="00157D7B" w:rsidRDefault="00701D09" w:rsidP="00A17FAA">
            <w:pPr>
              <w:pStyle w:val="Heading2"/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</w:rPr>
            </w:pPr>
          </w:p>
        </w:tc>
        <w:tc>
          <w:tcPr>
            <w:tcW w:w="4482" w:type="dxa"/>
            <w:vAlign w:val="center"/>
          </w:tcPr>
          <w:p w14:paraId="0E9FE9D8" w14:textId="77777777" w:rsidR="00701D09" w:rsidRPr="00157D7B" w:rsidRDefault="00701D09" w:rsidP="00701D09">
            <w:pPr>
              <w:pStyle w:val="Information1"/>
            </w:pPr>
          </w:p>
        </w:tc>
      </w:tr>
      <w:tr w:rsidR="00A17FAA" w:rsidRPr="00157D7B" w14:paraId="50B4EFAB" w14:textId="77777777" w:rsidTr="00701D09">
        <w:trPr>
          <w:trHeight w:val="2592"/>
        </w:trPr>
        <w:tc>
          <w:tcPr>
            <w:tcW w:w="1080" w:type="dxa"/>
          </w:tcPr>
          <w:p w14:paraId="3C4CB344" w14:textId="77777777" w:rsidR="00A17FAA" w:rsidRPr="00157D7B" w:rsidRDefault="00A17FAA" w:rsidP="00A17FAA">
            <w:pPr>
              <w:jc w:val="left"/>
            </w:pPr>
          </w:p>
        </w:tc>
        <w:tc>
          <w:tcPr>
            <w:tcW w:w="3510" w:type="dxa"/>
          </w:tcPr>
          <w:p w14:paraId="658615E3" w14:textId="3C67AD07" w:rsidR="00A17FAA" w:rsidRPr="00157D7B" w:rsidRDefault="00A17FAA" w:rsidP="00A17FAA">
            <w:pPr>
              <w:pStyle w:val="Heading2"/>
            </w:pPr>
            <w:r w:rsidRPr="00157D7B"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  <w:lang w:bidi="en-GB"/>
              </w:rPr>
              <mc:AlternateContent>
                <mc:Choice Requires="wpg">
                  <w:drawing>
                    <wp:inline distT="0" distB="0" distL="0" distR="0" wp14:anchorId="7065B62A" wp14:editId="7303F56D">
                      <wp:extent cx="2087245" cy="1639570"/>
                      <wp:effectExtent l="0" t="0" r="0" b="0"/>
                      <wp:docPr id="9" name="Group 9" descr="text box combination for date and month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7245" cy="1639570"/>
                                <a:chOff x="0" y="0"/>
                                <a:chExt cx="2087245" cy="1639570"/>
                              </a:xfrm>
                            </wpg:grpSpPr>
                            <wps:wsp>
                              <wps:cNvPr id="118" name="TextBox 117">
                                <a:extLst>
                                  <a:ext uri="{FF2B5EF4-FFF2-40B4-BE49-F238E27FC236}">
                                    <a16:creationId xmlns:a16="http://schemas.microsoft.com/office/drawing/2014/main" id="{886FF279-2B09-4CB9-A4B0-5972992BA95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0" y="0"/>
                                  <a:ext cx="2087245" cy="15500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E95D536" w14:textId="77777777" w:rsidR="00A17FAA" w:rsidRPr="00A17FAA" w:rsidRDefault="00537CFF" w:rsidP="00A17FAA">
                                    <w:pPr>
                                      <w:pStyle w:val="Date"/>
                                    </w:pPr>
                                    <w:sdt>
                                      <w:sdtPr>
                                        <w:id w:val="270588476"/>
                                        <w:placeholder>
                                          <w:docPart w:val="B79C7D7ADAA14B68BBDA05A302E1A2E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A17FAA" w:rsidRPr="00A17FAA">
                                          <w:rPr>
                                            <w:lang w:bidi="en-GB"/>
                                          </w:rPr>
                                          <w:t>DD</w:t>
                                        </w:r>
                                      </w:sdtContent>
                                    </w:sdt>
                                    <w:r w:rsidR="00A17FAA" w:rsidRPr="00A17FAA">
                                      <w:rPr>
                                        <w:lang w:bidi="en-GB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 anchorCtr="0">
                                <a:noAutofit/>
                              </wps:bodyPr>
                            </wps:wsp>
                            <wps:wsp>
                              <wps:cNvPr id="8" name="TextBox 133"/>
                              <wps:cNvSpPr txBox="1"/>
                              <wps:spPr>
                                <a:xfrm>
                                  <a:off x="541020" y="1097230"/>
                                  <a:ext cx="1322705" cy="542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5215FDF" w14:textId="77777777" w:rsidR="00A17FAA" w:rsidRPr="00B64847" w:rsidRDefault="00537CFF" w:rsidP="00A17FAA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1890335453"/>
                                        <w:placeholder>
                                          <w:docPart w:val="57A7980B94F3472E90FC4D70B9DA23FE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A17FAA">
                                          <w:rPr>
                                            <w:lang w:bidi="en-GB"/>
                                          </w:rPr>
                                          <w:t>Month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108000" rIns="0" bIns="0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65B62A" id="Group 9" o:spid="_x0000_s1026" alt="text box combination for date and month" style="width:164.35pt;height:129.1pt;mso-position-horizontal-relative:char;mso-position-vertical-relative:line" coordsize="20872,16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117" o:spid="_x0000_s1027" type="#_x0000_t202" style="position:absolute;width:20872;height:15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      <v:textbox inset="0,0,0,0">
                          <w:txbxContent>
                            <w:p w14:paraId="3E95D536" w14:textId="77777777" w:rsidR="00A17FAA" w:rsidRPr="00A17FAA" w:rsidRDefault="00537CFF" w:rsidP="00A17FAA">
                              <w:pPr>
                                <w:pStyle w:val="Date"/>
                              </w:pPr>
                              <w:sdt>
                                <w:sdtPr>
                                  <w:id w:val="270588476"/>
                                  <w:placeholder>
                                    <w:docPart w:val="B79C7D7ADAA14B68BBDA05A302E1A2E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17FAA" w:rsidRPr="00A17FAA">
                                    <w:rPr>
                                      <w:lang w:bidi="en-GB"/>
                                    </w:rPr>
                                    <w:t>DD</w:t>
                                  </w:r>
                                </w:sdtContent>
                              </w:sdt>
                              <w:r w:rsidR="00A17FAA" w:rsidRPr="00A17FAA">
                                <w:rPr>
                                  <w:lang w:bidi="en-GB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  <v:shape id="TextBox 133" o:spid="_x0000_s1028" type="#_x0000_t202" style="position:absolute;left:5410;top:10972;width:13227;height:5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" filled="f" stroked="f">
                        <v:textbox style="mso-fit-shape-to-text:t" inset="0,3mm,0,0">
                          <w:txbxContent>
                            <w:p w14:paraId="15215FDF" w14:textId="77777777" w:rsidR="00A17FAA" w:rsidRPr="00B64847" w:rsidRDefault="00537CFF" w:rsidP="00A17FAA">
                              <w:pPr>
                                <w:pStyle w:val="Heading2"/>
                              </w:pPr>
                              <w:sdt>
                                <w:sdtPr>
                                  <w:id w:val="-1890335453"/>
                                  <w:placeholder>
                                    <w:docPart w:val="57A7980B94F3472E90FC4D70B9DA23F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17FAA">
                                    <w:rPr>
                                      <w:lang w:bidi="en-GB"/>
                                    </w:rPr>
                                    <w:t>Month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82" w:type="dxa"/>
            <w:vAlign w:val="center"/>
          </w:tcPr>
          <w:sdt>
            <w:sdtPr>
              <w:id w:val="179791650"/>
              <w:placeholder>
                <w:docPart w:val="9BFE98FBA1714B1E827233D9BAD09B3F"/>
              </w:placeholder>
              <w:temporary/>
              <w:showingPlcHdr/>
              <w15:appearance w15:val="hidden"/>
            </w:sdtPr>
            <w:sdtEndPr/>
            <w:sdtContent>
              <w:p w14:paraId="61A134AB" w14:textId="77777777" w:rsidR="00A17FAA" w:rsidRPr="00157D7B" w:rsidRDefault="00A17FAA" w:rsidP="00701D09">
                <w:pPr>
                  <w:pStyle w:val="Information1"/>
                </w:pPr>
                <w:r w:rsidRPr="00157D7B">
                  <w:rPr>
                    <w:lang w:bidi="en-GB"/>
                  </w:rPr>
                  <w:t>Players enter for free, everyone else</w:t>
                </w:r>
              </w:p>
            </w:sdtContent>
          </w:sdt>
          <w:sdt>
            <w:sdtPr>
              <w:id w:val="-289677786"/>
              <w:placeholder>
                <w:docPart w:val="FF33EBF7FE80436D81E7AD5DE5FDE1CF"/>
              </w:placeholder>
              <w:temporary/>
              <w:showingPlcHdr/>
              <w15:appearance w15:val="hidden"/>
            </w:sdtPr>
            <w:sdtEndPr/>
            <w:sdtContent>
              <w:p w14:paraId="64028BAA" w14:textId="7E9E2361" w:rsidR="00A17FAA" w:rsidRPr="00157D7B" w:rsidRDefault="00A17FAA" w:rsidP="00701D09">
                <w:pPr>
                  <w:pStyle w:val="Information2"/>
                </w:pPr>
                <w:r w:rsidRPr="00157D7B">
                  <w:rPr>
                    <w:lang w:bidi="en-GB"/>
                  </w:rPr>
                  <w:t>PAY £5 at gate</w:t>
                </w:r>
              </w:p>
            </w:sdtContent>
          </w:sdt>
        </w:tc>
        <w:bookmarkStart w:id="0" w:name="_GoBack"/>
        <w:bookmarkEnd w:id="0"/>
      </w:tr>
    </w:tbl>
    <w:p w14:paraId="68F451D0" w14:textId="77777777" w:rsidR="00701D09" w:rsidRPr="00157D7B" w:rsidRDefault="00701D09" w:rsidP="00701D09">
      <w:pPr>
        <w:rPr>
          <w:sz w:val="18"/>
        </w:rPr>
      </w:pPr>
    </w:p>
    <w:sdt>
      <w:sdtPr>
        <w:id w:val="1332793262"/>
        <w:placeholder>
          <w:docPart w:val="67DEC94873CB404F8339FF32883371DA"/>
        </w:placeholder>
        <w:temporary/>
        <w:showingPlcHdr/>
        <w15:appearance w15:val="hidden"/>
      </w:sdtPr>
      <w:sdtEndPr/>
      <w:sdtContent>
        <w:p w14:paraId="06E2F475" w14:textId="0C777857" w:rsidR="00701D09" w:rsidRPr="00157D7B" w:rsidRDefault="00701D09" w:rsidP="00701D09">
          <w:r w:rsidRPr="00157D7B">
            <w:rPr>
              <w:lang w:bidi="en-GB"/>
            </w:rPr>
            <w:t>R.S.V.P someone@example.com</w:t>
          </w:r>
        </w:p>
      </w:sdtContent>
    </w:sdt>
    <w:sdt>
      <w:sdtPr>
        <w:id w:val="-1579901597"/>
        <w:placeholder>
          <w:docPart w:val="C61C4CBFF74B458E8387697163CC2ECA"/>
        </w:placeholder>
        <w:temporary/>
        <w:showingPlcHdr/>
        <w15:appearance w15:val="hidden"/>
      </w:sdtPr>
      <w:sdtEndPr/>
      <w:sdtContent>
        <w:p w14:paraId="4BC8D796" w14:textId="79AF1DBB" w:rsidR="00701D09" w:rsidRPr="00157D7B" w:rsidRDefault="00701D09" w:rsidP="00701D09">
          <w:r w:rsidRPr="00157D7B">
            <w:rPr>
              <w:lang w:bidi="en-GB"/>
            </w:rPr>
            <w:t>123 Main Road, Birmingham, B01 2HM</w:t>
          </w:r>
        </w:p>
      </w:sdtContent>
    </w:sdt>
    <w:p w14:paraId="3B87A26D" w14:textId="553A8158" w:rsidR="00A17FAA" w:rsidRPr="00157D7B" w:rsidRDefault="00A17FAA" w:rsidP="00A17FAA">
      <w:pPr>
        <w:jc w:val="left"/>
        <w:rPr>
          <w:sz w:val="4"/>
          <w:szCs w:val="4"/>
        </w:rPr>
      </w:pPr>
    </w:p>
    <w:sectPr w:rsidR="00A17FAA" w:rsidRPr="00157D7B" w:rsidSect="00076238">
      <w:headerReference w:type="default" r:id="rId10"/>
      <w:pgSz w:w="11906" w:h="16838" w:code="9"/>
      <w:pgMar w:top="3312" w:right="1440" w:bottom="360" w:left="1728" w:header="288" w:footer="36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80C905" w14:textId="77777777" w:rsidR="00537CFF" w:rsidRDefault="00537CFF" w:rsidP="00051548">
      <w:r>
        <w:separator/>
      </w:r>
    </w:p>
  </w:endnote>
  <w:endnote w:type="continuationSeparator" w:id="0">
    <w:p w14:paraId="25E63A10" w14:textId="77777777" w:rsidR="00537CFF" w:rsidRDefault="00537CFF" w:rsidP="0005154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CC7DF" w14:textId="77777777" w:rsidR="00537CFF" w:rsidRDefault="00537CFF" w:rsidP="00051548">
      <w:r>
        <w:separator/>
      </w:r>
    </w:p>
  </w:footnote>
  <w:footnote w:type="continuationSeparator" w:id="0">
    <w:p w14:paraId="2E3A7B40" w14:textId="77777777" w:rsidR="00537CFF" w:rsidRDefault="00537CFF" w:rsidP="0005154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49CC3" w14:textId="036EF205" w:rsidR="009461FD" w:rsidRDefault="00701D09">
    <w:pPr>
      <w:pStyle w:val="Header"/>
    </w:pPr>
    <w:r>
      <w:rPr>
        <w:lang w:bidi="en-GB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2475EB7" wp14:editId="74EB2535">
              <wp:simplePos x="0" y="0"/>
              <wp:positionH relativeFrom="page">
                <wp:align>center</wp:align>
              </wp:positionH>
              <wp:positionV relativeFrom="paragraph">
                <wp:posOffset>152400</wp:posOffset>
              </wp:positionV>
              <wp:extent cx="6400800" cy="8906256"/>
              <wp:effectExtent l="19050" t="0" r="0" b="9525"/>
              <wp:wrapNone/>
              <wp:docPr id="11" name="Group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8906256"/>
                        <a:chOff x="0" y="0"/>
                        <a:chExt cx="6400785" cy="8910051"/>
                      </a:xfrm>
                    </wpg:grpSpPr>
                    <wps:wsp>
                      <wps:cNvPr id="123" name="Freeform: Shape 122">
                        <a:extLst>
                          <a:ext uri="{FF2B5EF4-FFF2-40B4-BE49-F238E27FC236}">
                            <a16:creationId xmlns:a16="http://schemas.microsoft.com/office/drawing/2014/main" id="{203BF1D1-A7B9-4710-980A-57049029B1E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34290" y="563880"/>
                          <a:ext cx="6349062" cy="6391935"/>
                        </a:xfrm>
                        <a:custGeom>
                          <a:avLst/>
                          <a:gdLst>
                            <a:gd name="connsiteX0" fmla="*/ 0 w 6332119"/>
                            <a:gd name="connsiteY0" fmla="*/ 0 h 6393186"/>
                            <a:gd name="connsiteX1" fmla="*/ 6332119 w 6332119"/>
                            <a:gd name="connsiteY1" fmla="*/ 0 h 6393186"/>
                            <a:gd name="connsiteX2" fmla="*/ 6332119 w 6332119"/>
                            <a:gd name="connsiteY2" fmla="*/ 6393186 h 6393186"/>
                            <a:gd name="connsiteX3" fmla="*/ 0 w 6332119"/>
                            <a:gd name="connsiteY3" fmla="*/ 5719838 h 63931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32119" h="6393186">
                              <a:moveTo>
                                <a:pt x="0" y="0"/>
                              </a:moveTo>
                              <a:lnTo>
                                <a:pt x="6332119" y="0"/>
                              </a:lnTo>
                              <a:lnTo>
                                <a:pt x="6332119" y="6393186"/>
                              </a:lnTo>
                              <a:lnTo>
                                <a:pt x="0" y="571983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28" name="Freeform: Shape 127">
                        <a:extLst>
                          <a:ext uri="{FF2B5EF4-FFF2-40B4-BE49-F238E27FC236}">
                            <a16:creationId xmlns:a16="http://schemas.microsoft.com/office/drawing/2014/main" id="{AF34B794-2EF7-4E7C-AE96-7A230BAE3A5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194310" y="5966460"/>
                          <a:ext cx="6109643" cy="2622040"/>
                        </a:xfrm>
                        <a:custGeom>
                          <a:avLst/>
                          <a:gdLst>
                            <a:gd name="connsiteX0" fmla="*/ 5858784 w 6093377"/>
                            <a:gd name="connsiteY0" fmla="*/ 0 h 2622940"/>
                            <a:gd name="connsiteX1" fmla="*/ 6093377 w 6093377"/>
                            <a:gd name="connsiteY1" fmla="*/ 2622940 h 2622940"/>
                            <a:gd name="connsiteX2" fmla="*/ 0 w 6093377"/>
                            <a:gd name="connsiteY2" fmla="*/ 2622940 h 2622940"/>
                            <a:gd name="connsiteX3" fmla="*/ 0 w 6093377"/>
                            <a:gd name="connsiteY3" fmla="*/ 1049096 h 2622940"/>
                            <a:gd name="connsiteX4" fmla="*/ 0 w 6093377"/>
                            <a:gd name="connsiteY4" fmla="*/ 623014 h 26229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93377" h="2622940">
                              <a:moveTo>
                                <a:pt x="5858784" y="0"/>
                              </a:moveTo>
                              <a:lnTo>
                                <a:pt x="6093377" y="2622940"/>
                              </a:lnTo>
                              <a:lnTo>
                                <a:pt x="0" y="2622940"/>
                              </a:lnTo>
                              <a:lnTo>
                                <a:pt x="0" y="1049096"/>
                              </a:lnTo>
                              <a:lnTo>
                                <a:pt x="0" y="623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33" name="Freeform: Shape 132">
                        <a:extLst>
                          <a:ext uri="{FF2B5EF4-FFF2-40B4-BE49-F238E27FC236}">
                            <a16:creationId xmlns:a16="http://schemas.microsoft.com/office/drawing/2014/main" id="{3012C4DB-96BB-4E8A-819E-FAE4935228C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" y="8313420"/>
                          <a:ext cx="6358875" cy="596631"/>
                        </a:xfrm>
                        <a:custGeom>
                          <a:avLst/>
                          <a:gdLst>
                            <a:gd name="connsiteX0" fmla="*/ 0 w 6341370"/>
                            <a:gd name="connsiteY0" fmla="*/ 0 h 874923"/>
                            <a:gd name="connsiteX1" fmla="*/ 6341370 w 6341370"/>
                            <a:gd name="connsiteY1" fmla="*/ 177703 h 874923"/>
                            <a:gd name="connsiteX2" fmla="*/ 6332119 w 6341370"/>
                            <a:gd name="connsiteY2" fmla="*/ 874923 h 874923"/>
                            <a:gd name="connsiteX3" fmla="*/ 0 w 6341370"/>
                            <a:gd name="connsiteY3" fmla="*/ 874923 h 8749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41370" h="874923">
                              <a:moveTo>
                                <a:pt x="0" y="0"/>
                              </a:moveTo>
                              <a:lnTo>
                                <a:pt x="6341370" y="177703"/>
                              </a:lnTo>
                              <a:lnTo>
                                <a:pt x="6332119" y="874923"/>
                              </a:lnTo>
                              <a:lnTo>
                                <a:pt x="0" y="87492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Freeform: Shape 2">
                        <a:extLst>
                          <a:ext uri="{FF2B5EF4-FFF2-40B4-BE49-F238E27FC236}">
                            <a16:creationId xmlns:a16="http://schemas.microsoft.com/office/drawing/2014/main" id="{F522F010-E6E7-4893-BECE-8F5B00234F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3025140" y="6633210"/>
                          <a:ext cx="3299279" cy="48480"/>
                        </a:xfrm>
                        <a:custGeom>
                          <a:avLst/>
                          <a:gdLst>
                            <a:gd name="connsiteX0" fmla="*/ 1645623 w 3298091"/>
                            <a:gd name="connsiteY0" fmla="*/ 0 h 339657"/>
                            <a:gd name="connsiteX1" fmla="*/ 2602211 w 3298091"/>
                            <a:gd name="connsiteY1" fmla="*/ 14970 h 339657"/>
                            <a:gd name="connsiteX2" fmla="*/ 3298091 w 3298091"/>
                            <a:gd name="connsiteY2" fmla="*/ 48502 h 339657"/>
                            <a:gd name="connsiteX3" fmla="*/ 0 w 3298091"/>
                            <a:gd name="connsiteY3" fmla="*/ 339657 h 339657"/>
                            <a:gd name="connsiteX4" fmla="*/ 0 w 3298091"/>
                            <a:gd name="connsiteY4" fmla="*/ 45695 h 339657"/>
                            <a:gd name="connsiteX5" fmla="*/ 13614 w 3298091"/>
                            <a:gd name="connsiteY5" fmla="*/ 44709 h 339657"/>
                            <a:gd name="connsiteX6" fmla="*/ 1645623 w 3298091"/>
                            <a:gd name="connsiteY6" fmla="*/ 0 h 339657"/>
                            <a:gd name="connsiteX0" fmla="*/ 0 w 3298091"/>
                            <a:gd name="connsiteY0" fmla="*/ 339657 h 431097"/>
                            <a:gd name="connsiteX1" fmla="*/ 0 w 3298091"/>
                            <a:gd name="connsiteY1" fmla="*/ 45695 h 431097"/>
                            <a:gd name="connsiteX2" fmla="*/ 13614 w 3298091"/>
                            <a:gd name="connsiteY2" fmla="*/ 44709 h 431097"/>
                            <a:gd name="connsiteX3" fmla="*/ 1645623 w 3298091"/>
                            <a:gd name="connsiteY3" fmla="*/ 0 h 431097"/>
                            <a:gd name="connsiteX4" fmla="*/ 2602211 w 3298091"/>
                            <a:gd name="connsiteY4" fmla="*/ 14970 h 431097"/>
                            <a:gd name="connsiteX5" fmla="*/ 3298091 w 3298091"/>
                            <a:gd name="connsiteY5" fmla="*/ 48502 h 431097"/>
                            <a:gd name="connsiteX6" fmla="*/ 91440 w 3298091"/>
                            <a:gd name="connsiteY6" fmla="*/ 431097 h 431097"/>
                            <a:gd name="connsiteX0" fmla="*/ 0 w 3298091"/>
                            <a:gd name="connsiteY0" fmla="*/ 45695 h 431097"/>
                            <a:gd name="connsiteX1" fmla="*/ 13614 w 3298091"/>
                            <a:gd name="connsiteY1" fmla="*/ 44709 h 431097"/>
                            <a:gd name="connsiteX2" fmla="*/ 1645623 w 3298091"/>
                            <a:gd name="connsiteY2" fmla="*/ 0 h 431097"/>
                            <a:gd name="connsiteX3" fmla="*/ 2602211 w 3298091"/>
                            <a:gd name="connsiteY3" fmla="*/ 14970 h 431097"/>
                            <a:gd name="connsiteX4" fmla="*/ 3298091 w 3298091"/>
                            <a:gd name="connsiteY4" fmla="*/ 48502 h 431097"/>
                            <a:gd name="connsiteX5" fmla="*/ 91440 w 3298091"/>
                            <a:gd name="connsiteY5" fmla="*/ 431097 h 431097"/>
                            <a:gd name="connsiteX0" fmla="*/ 0 w 3298091"/>
                            <a:gd name="connsiteY0" fmla="*/ 45695 h 48502"/>
                            <a:gd name="connsiteX1" fmla="*/ 13614 w 3298091"/>
                            <a:gd name="connsiteY1" fmla="*/ 44709 h 48502"/>
                            <a:gd name="connsiteX2" fmla="*/ 1645623 w 3298091"/>
                            <a:gd name="connsiteY2" fmla="*/ 0 h 48502"/>
                            <a:gd name="connsiteX3" fmla="*/ 2602211 w 3298091"/>
                            <a:gd name="connsiteY3" fmla="*/ 14970 h 48502"/>
                            <a:gd name="connsiteX4" fmla="*/ 3298091 w 3298091"/>
                            <a:gd name="connsiteY4" fmla="*/ 48502 h 4850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298091" h="48502">
                              <a:moveTo>
                                <a:pt x="0" y="45695"/>
                              </a:moveTo>
                              <a:lnTo>
                                <a:pt x="13614" y="44709"/>
                              </a:lnTo>
                              <a:cubicBezTo>
                                <a:pt x="522501" y="15786"/>
                                <a:pt x="1072187" y="0"/>
                                <a:pt x="1645623" y="0"/>
                              </a:cubicBezTo>
                              <a:cubicBezTo>
                                <a:pt x="1973302" y="0"/>
                                <a:pt x="2293225" y="5155"/>
                                <a:pt x="2602211" y="14970"/>
                              </a:cubicBezTo>
                              <a:lnTo>
                                <a:pt x="3298091" y="48502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23" name="Oval 23"/>
                      <wps:cNvSpPr/>
                      <wps:spPr>
                        <a:xfrm>
                          <a:off x="3768090" y="83820"/>
                          <a:ext cx="2067669" cy="2008824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3">
                        <a:extLst>
                          <a:ext uri="{FF2B5EF4-FFF2-40B4-BE49-F238E27FC236}">
                            <a16:creationId xmlns:a16="http://schemas.microsoft.com/office/drawing/2014/main" id="{A53AB3E9-2B0B-4F58-9DF9-91A0E299D5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0" y="6076950"/>
                          <a:ext cx="1197324" cy="369565"/>
                        </a:xfrm>
                        <a:custGeom>
                          <a:avLst/>
                          <a:gdLst>
                            <a:gd name="connsiteX0" fmla="*/ 1196893 w 1196893"/>
                            <a:gd name="connsiteY0" fmla="*/ 0 h 369734"/>
                            <a:gd name="connsiteX1" fmla="*/ 1196893 w 1196893"/>
                            <a:gd name="connsiteY1" fmla="*/ 264073 h 369734"/>
                            <a:gd name="connsiteX2" fmla="*/ 0 w 1196893"/>
                            <a:gd name="connsiteY2" fmla="*/ 369734 h 369734"/>
                            <a:gd name="connsiteX3" fmla="*/ 17848 w 1196893"/>
                            <a:gd name="connsiteY3" fmla="*/ 351581 h 369734"/>
                            <a:gd name="connsiteX4" fmla="*/ 1078865 w 1196893"/>
                            <a:gd name="connsiteY4" fmla="*/ 17889 h 369734"/>
                            <a:gd name="connsiteX0" fmla="*/ 1196893 w 1288333"/>
                            <a:gd name="connsiteY0" fmla="*/ 264073 h 369734"/>
                            <a:gd name="connsiteX1" fmla="*/ 0 w 1288333"/>
                            <a:gd name="connsiteY1" fmla="*/ 369734 h 369734"/>
                            <a:gd name="connsiteX2" fmla="*/ 17848 w 1288333"/>
                            <a:gd name="connsiteY2" fmla="*/ 351581 h 369734"/>
                            <a:gd name="connsiteX3" fmla="*/ 1078865 w 1288333"/>
                            <a:gd name="connsiteY3" fmla="*/ 17889 h 369734"/>
                            <a:gd name="connsiteX4" fmla="*/ 1196893 w 1288333"/>
                            <a:gd name="connsiteY4" fmla="*/ 0 h 369734"/>
                            <a:gd name="connsiteX5" fmla="*/ 1288333 w 1288333"/>
                            <a:gd name="connsiteY5" fmla="*/ 355513 h 369734"/>
                            <a:gd name="connsiteX0" fmla="*/ 1196893 w 1196893"/>
                            <a:gd name="connsiteY0" fmla="*/ 264073 h 369734"/>
                            <a:gd name="connsiteX1" fmla="*/ 0 w 1196893"/>
                            <a:gd name="connsiteY1" fmla="*/ 369734 h 369734"/>
                            <a:gd name="connsiteX2" fmla="*/ 17848 w 1196893"/>
                            <a:gd name="connsiteY2" fmla="*/ 351581 h 369734"/>
                            <a:gd name="connsiteX3" fmla="*/ 1078865 w 1196893"/>
                            <a:gd name="connsiteY3" fmla="*/ 17889 h 369734"/>
                            <a:gd name="connsiteX4" fmla="*/ 1196893 w 1196893"/>
                            <a:gd name="connsiteY4" fmla="*/ 0 h 369734"/>
                            <a:gd name="connsiteX0" fmla="*/ 0 w 1196893"/>
                            <a:gd name="connsiteY0" fmla="*/ 369734 h 369734"/>
                            <a:gd name="connsiteX1" fmla="*/ 17848 w 1196893"/>
                            <a:gd name="connsiteY1" fmla="*/ 351581 h 369734"/>
                            <a:gd name="connsiteX2" fmla="*/ 1078865 w 1196893"/>
                            <a:gd name="connsiteY2" fmla="*/ 17889 h 369734"/>
                            <a:gd name="connsiteX3" fmla="*/ 1196893 w 1196893"/>
                            <a:gd name="connsiteY3" fmla="*/ 0 h 3697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196893" h="369734">
                              <a:moveTo>
                                <a:pt x="0" y="369734"/>
                              </a:moveTo>
                              <a:lnTo>
                                <a:pt x="17848" y="351581"/>
                              </a:lnTo>
                              <a:cubicBezTo>
                                <a:pt x="183821" y="225675"/>
                                <a:pt x="556673" y="111467"/>
                                <a:pt x="1078865" y="17889"/>
                              </a:cubicBezTo>
                              <a:lnTo>
                                <a:pt x="1196893" y="0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Graphic 30" descr="Basketball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9532" t="9532" r="9532" b="9532"/>
                        <a:stretch>
                          <a:fillRect/>
                        </a:stretch>
                      </pic:blipFill>
                      <pic:spPr>
                        <a:xfrm>
                          <a:off x="3684270" y="0"/>
                          <a:ext cx="2221230" cy="2218690"/>
                        </a:xfrm>
                        <a:custGeom>
                          <a:avLst/>
                          <a:gdLst>
                            <a:gd name="connsiteX0" fmla="*/ 908885 w 1817770"/>
                            <a:gd name="connsiteY0" fmla="*/ 0 h 1817770"/>
                            <a:gd name="connsiteX1" fmla="*/ 1817770 w 1817770"/>
                            <a:gd name="connsiteY1" fmla="*/ 908885 h 1817770"/>
                            <a:gd name="connsiteX2" fmla="*/ 908885 w 1817770"/>
                            <a:gd name="connsiteY2" fmla="*/ 1817770 h 1817770"/>
                            <a:gd name="connsiteX3" fmla="*/ 0 w 1817770"/>
                            <a:gd name="connsiteY3" fmla="*/ 908885 h 1817770"/>
                            <a:gd name="connsiteX4" fmla="*/ 908885 w 1817770"/>
                            <a:gd name="connsiteY4" fmla="*/ 0 h 18177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817770" h="1817770">
                              <a:moveTo>
                                <a:pt x="908885" y="0"/>
                              </a:moveTo>
                              <a:cubicBezTo>
                                <a:pt x="1410848" y="0"/>
                                <a:pt x="1817770" y="406922"/>
                                <a:pt x="1817770" y="908885"/>
                              </a:cubicBezTo>
                              <a:cubicBezTo>
                                <a:pt x="1817770" y="1410848"/>
                                <a:pt x="1410848" y="1817770"/>
                                <a:pt x="908885" y="1817770"/>
                              </a:cubicBezTo>
                              <a:cubicBezTo>
                                <a:pt x="406922" y="1817770"/>
                                <a:pt x="0" y="1410848"/>
                                <a:pt x="0" y="908885"/>
                              </a:cubicBezTo>
                              <a:cubicBezTo>
                                <a:pt x="0" y="406922"/>
                                <a:pt x="406922" y="0"/>
                                <a:pt x="908885" y="0"/>
                              </a:cubicBez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1" name="Freeform: Shape 7">
                        <a:extLst>
                          <a:ext uri="{FF2B5EF4-FFF2-40B4-BE49-F238E27FC236}">
                            <a16:creationId xmlns:a16="http://schemas.microsoft.com/office/drawing/2014/main" id="{1D0928D5-12E3-47D3-B5D8-5E62D7FF1F7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725930" y="6265088"/>
                          <a:ext cx="875030" cy="691515"/>
                        </a:xfrm>
                        <a:custGeom>
                          <a:avLst/>
                          <a:gdLst>
                            <a:gd name="connsiteX0" fmla="*/ 826219 w 875046"/>
                            <a:gd name="connsiteY0" fmla="*/ 32572 h 691897"/>
                            <a:gd name="connsiteX1" fmla="*/ 52922 w 875046"/>
                            <a:gd name="connsiteY1" fmla="*/ 32572 h 691897"/>
                            <a:gd name="connsiteX2" fmla="*/ 32572 w 875046"/>
                            <a:gd name="connsiteY2" fmla="*/ 52922 h 691897"/>
                            <a:gd name="connsiteX3" fmla="*/ 52922 w 875046"/>
                            <a:gd name="connsiteY3" fmla="*/ 73272 h 691897"/>
                            <a:gd name="connsiteX4" fmla="*/ 96878 w 875046"/>
                            <a:gd name="connsiteY4" fmla="*/ 73272 h 691897"/>
                            <a:gd name="connsiteX5" fmla="*/ 154672 w 875046"/>
                            <a:gd name="connsiteY5" fmla="*/ 643070 h 691897"/>
                            <a:gd name="connsiteX6" fmla="*/ 175022 w 875046"/>
                            <a:gd name="connsiteY6" fmla="*/ 663420 h 691897"/>
                            <a:gd name="connsiteX7" fmla="*/ 195372 w 875046"/>
                            <a:gd name="connsiteY7" fmla="*/ 643070 h 691897"/>
                            <a:gd name="connsiteX8" fmla="*/ 195168 w 875046"/>
                            <a:gd name="connsiteY8" fmla="*/ 631267 h 691897"/>
                            <a:gd name="connsiteX9" fmla="*/ 297121 w 875046"/>
                            <a:gd name="connsiteY9" fmla="*/ 529314 h 691897"/>
                            <a:gd name="connsiteX10" fmla="*/ 425122 w 875046"/>
                            <a:gd name="connsiteY10" fmla="*/ 657315 h 691897"/>
                            <a:gd name="connsiteX11" fmla="*/ 439571 w 875046"/>
                            <a:gd name="connsiteY11" fmla="*/ 663420 h 691897"/>
                            <a:gd name="connsiteX12" fmla="*/ 454019 w 875046"/>
                            <a:gd name="connsiteY12" fmla="*/ 657519 h 691897"/>
                            <a:gd name="connsiteX13" fmla="*/ 582020 w 875046"/>
                            <a:gd name="connsiteY13" fmla="*/ 529314 h 691897"/>
                            <a:gd name="connsiteX14" fmla="*/ 683973 w 875046"/>
                            <a:gd name="connsiteY14" fmla="*/ 631267 h 691897"/>
                            <a:gd name="connsiteX15" fmla="*/ 683770 w 875046"/>
                            <a:gd name="connsiteY15" fmla="*/ 643070 h 691897"/>
                            <a:gd name="connsiteX16" fmla="*/ 704120 w 875046"/>
                            <a:gd name="connsiteY16" fmla="*/ 663420 h 691897"/>
                            <a:gd name="connsiteX17" fmla="*/ 724470 w 875046"/>
                            <a:gd name="connsiteY17" fmla="*/ 643070 h 691897"/>
                            <a:gd name="connsiteX18" fmla="*/ 782264 w 875046"/>
                            <a:gd name="connsiteY18" fmla="*/ 73272 h 691897"/>
                            <a:gd name="connsiteX19" fmla="*/ 826219 w 875046"/>
                            <a:gd name="connsiteY19" fmla="*/ 73272 h 691897"/>
                            <a:gd name="connsiteX20" fmla="*/ 846569 w 875046"/>
                            <a:gd name="connsiteY20" fmla="*/ 52922 h 691897"/>
                            <a:gd name="connsiteX21" fmla="*/ 826219 w 875046"/>
                            <a:gd name="connsiteY21" fmla="*/ 32572 h 691897"/>
                            <a:gd name="connsiteX22" fmla="*/ 695776 w 875046"/>
                            <a:gd name="connsiteY22" fmla="*/ 73272 h 691897"/>
                            <a:gd name="connsiteX23" fmla="*/ 582020 w 875046"/>
                            <a:gd name="connsiteY23" fmla="*/ 187028 h 691897"/>
                            <a:gd name="connsiteX24" fmla="*/ 468264 w 875046"/>
                            <a:gd name="connsiteY24" fmla="*/ 73272 h 691897"/>
                            <a:gd name="connsiteX25" fmla="*/ 695776 w 875046"/>
                            <a:gd name="connsiteY25" fmla="*/ 73272 h 691897"/>
                            <a:gd name="connsiteX26" fmla="*/ 553327 w 875046"/>
                            <a:gd name="connsiteY26" fmla="*/ 215722 h 691897"/>
                            <a:gd name="connsiteX27" fmla="*/ 439571 w 875046"/>
                            <a:gd name="connsiteY27" fmla="*/ 329478 h 691897"/>
                            <a:gd name="connsiteX28" fmla="*/ 325815 w 875046"/>
                            <a:gd name="connsiteY28" fmla="*/ 215722 h 691897"/>
                            <a:gd name="connsiteX29" fmla="*/ 439571 w 875046"/>
                            <a:gd name="connsiteY29" fmla="*/ 101966 h 691897"/>
                            <a:gd name="connsiteX30" fmla="*/ 553327 w 875046"/>
                            <a:gd name="connsiteY30" fmla="*/ 215722 h 691897"/>
                            <a:gd name="connsiteX31" fmla="*/ 410877 w 875046"/>
                            <a:gd name="connsiteY31" fmla="*/ 73272 h 691897"/>
                            <a:gd name="connsiteX32" fmla="*/ 297121 w 875046"/>
                            <a:gd name="connsiteY32" fmla="*/ 187028 h 691897"/>
                            <a:gd name="connsiteX33" fmla="*/ 183365 w 875046"/>
                            <a:gd name="connsiteY33" fmla="*/ 73272 h 691897"/>
                            <a:gd name="connsiteX34" fmla="*/ 410877 w 875046"/>
                            <a:gd name="connsiteY34" fmla="*/ 73272 h 691897"/>
                            <a:gd name="connsiteX35" fmla="*/ 172783 w 875046"/>
                            <a:gd name="connsiteY35" fmla="*/ 311366 h 691897"/>
                            <a:gd name="connsiteX36" fmla="*/ 140834 w 875046"/>
                            <a:gd name="connsiteY36" fmla="*/ 88331 h 691897"/>
                            <a:gd name="connsiteX37" fmla="*/ 268428 w 875046"/>
                            <a:gd name="connsiteY37" fmla="*/ 215722 h 691897"/>
                            <a:gd name="connsiteX38" fmla="*/ 172783 w 875046"/>
                            <a:gd name="connsiteY38" fmla="*/ 311366 h 691897"/>
                            <a:gd name="connsiteX39" fmla="*/ 193947 w 875046"/>
                            <a:gd name="connsiteY39" fmla="*/ 574898 h 691897"/>
                            <a:gd name="connsiteX40" fmla="*/ 183569 w 875046"/>
                            <a:gd name="connsiteY40" fmla="*/ 415965 h 691897"/>
                            <a:gd name="connsiteX41" fmla="*/ 268428 w 875046"/>
                            <a:gd name="connsiteY41" fmla="*/ 500621 h 691897"/>
                            <a:gd name="connsiteX42" fmla="*/ 193947 w 875046"/>
                            <a:gd name="connsiteY42" fmla="*/ 574898 h 691897"/>
                            <a:gd name="connsiteX43" fmla="*/ 183365 w 875046"/>
                            <a:gd name="connsiteY43" fmla="*/ 358171 h 691897"/>
                            <a:gd name="connsiteX44" fmla="*/ 297121 w 875046"/>
                            <a:gd name="connsiteY44" fmla="*/ 244415 h 691897"/>
                            <a:gd name="connsiteX45" fmla="*/ 410877 w 875046"/>
                            <a:gd name="connsiteY45" fmla="*/ 358171 h 691897"/>
                            <a:gd name="connsiteX46" fmla="*/ 297121 w 875046"/>
                            <a:gd name="connsiteY46" fmla="*/ 471927 h 691897"/>
                            <a:gd name="connsiteX47" fmla="*/ 183365 w 875046"/>
                            <a:gd name="connsiteY47" fmla="*/ 358171 h 691897"/>
                            <a:gd name="connsiteX48" fmla="*/ 439571 w 875046"/>
                            <a:gd name="connsiteY48" fmla="*/ 614377 h 691897"/>
                            <a:gd name="connsiteX49" fmla="*/ 325815 w 875046"/>
                            <a:gd name="connsiteY49" fmla="*/ 500621 h 691897"/>
                            <a:gd name="connsiteX50" fmla="*/ 439571 w 875046"/>
                            <a:gd name="connsiteY50" fmla="*/ 386865 h 691897"/>
                            <a:gd name="connsiteX51" fmla="*/ 553327 w 875046"/>
                            <a:gd name="connsiteY51" fmla="*/ 500621 h 691897"/>
                            <a:gd name="connsiteX52" fmla="*/ 439571 w 875046"/>
                            <a:gd name="connsiteY52" fmla="*/ 614377 h 691897"/>
                            <a:gd name="connsiteX53" fmla="*/ 685194 w 875046"/>
                            <a:gd name="connsiteY53" fmla="*/ 574898 h 691897"/>
                            <a:gd name="connsiteX54" fmla="*/ 610714 w 875046"/>
                            <a:gd name="connsiteY54" fmla="*/ 500621 h 691897"/>
                            <a:gd name="connsiteX55" fmla="*/ 695369 w 875046"/>
                            <a:gd name="connsiteY55" fmla="*/ 415965 h 691897"/>
                            <a:gd name="connsiteX56" fmla="*/ 685194 w 875046"/>
                            <a:gd name="connsiteY56" fmla="*/ 574898 h 691897"/>
                            <a:gd name="connsiteX57" fmla="*/ 582020 w 875046"/>
                            <a:gd name="connsiteY57" fmla="*/ 471927 h 691897"/>
                            <a:gd name="connsiteX58" fmla="*/ 468264 w 875046"/>
                            <a:gd name="connsiteY58" fmla="*/ 358171 h 691897"/>
                            <a:gd name="connsiteX59" fmla="*/ 582020 w 875046"/>
                            <a:gd name="connsiteY59" fmla="*/ 244415 h 691897"/>
                            <a:gd name="connsiteX60" fmla="*/ 695776 w 875046"/>
                            <a:gd name="connsiteY60" fmla="*/ 358171 h 691897"/>
                            <a:gd name="connsiteX61" fmla="*/ 582020 w 875046"/>
                            <a:gd name="connsiteY61" fmla="*/ 471927 h 691897"/>
                            <a:gd name="connsiteX62" fmla="*/ 706358 w 875046"/>
                            <a:gd name="connsiteY62" fmla="*/ 311366 h 691897"/>
                            <a:gd name="connsiteX63" fmla="*/ 610714 w 875046"/>
                            <a:gd name="connsiteY63" fmla="*/ 215722 h 691897"/>
                            <a:gd name="connsiteX64" fmla="*/ 738308 w 875046"/>
                            <a:gd name="connsiteY64" fmla="*/ 88128 h 691897"/>
                            <a:gd name="connsiteX65" fmla="*/ 706358 w 875046"/>
                            <a:gd name="connsiteY65" fmla="*/ 311366 h 69189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75046" h="691897">
                              <a:moveTo>
                                <a:pt x="826219" y="32572"/>
                              </a:moveTo>
                              <a:lnTo>
                                <a:pt x="52922" y="32572"/>
                              </a:lnTo>
                              <a:cubicBezTo>
                                <a:pt x="41730" y="32572"/>
                                <a:pt x="32572" y="41730"/>
                                <a:pt x="32572" y="52922"/>
                              </a:cubicBezTo>
                              <a:cubicBezTo>
                                <a:pt x="32572" y="64115"/>
                                <a:pt x="41730" y="73272"/>
                                <a:pt x="52922" y="73272"/>
                              </a:cubicBezTo>
                              <a:lnTo>
                                <a:pt x="96878" y="73272"/>
                              </a:lnTo>
                              <a:cubicBezTo>
                                <a:pt x="109088" y="142665"/>
                                <a:pt x="154672" y="416983"/>
                                <a:pt x="154672" y="643070"/>
                              </a:cubicBezTo>
                              <a:cubicBezTo>
                                <a:pt x="154672" y="654263"/>
                                <a:pt x="163829" y="663420"/>
                                <a:pt x="175022" y="663420"/>
                              </a:cubicBezTo>
                              <a:cubicBezTo>
                                <a:pt x="186214" y="663420"/>
                                <a:pt x="195372" y="654263"/>
                                <a:pt x="195372" y="643070"/>
                              </a:cubicBezTo>
                              <a:cubicBezTo>
                                <a:pt x="195372" y="639204"/>
                                <a:pt x="195168" y="635134"/>
                                <a:pt x="195168" y="631267"/>
                              </a:cubicBezTo>
                              <a:lnTo>
                                <a:pt x="297121" y="529314"/>
                              </a:lnTo>
                              <a:lnTo>
                                <a:pt x="425122" y="657315"/>
                              </a:lnTo>
                              <a:cubicBezTo>
                                <a:pt x="429192" y="661385"/>
                                <a:pt x="434280" y="663420"/>
                                <a:pt x="439571" y="663420"/>
                              </a:cubicBezTo>
                              <a:cubicBezTo>
                                <a:pt x="444862" y="663420"/>
                                <a:pt x="449949" y="661385"/>
                                <a:pt x="454019" y="657519"/>
                              </a:cubicBezTo>
                              <a:lnTo>
                                <a:pt x="582020" y="529314"/>
                              </a:lnTo>
                              <a:lnTo>
                                <a:pt x="683973" y="631267"/>
                              </a:lnTo>
                              <a:cubicBezTo>
                                <a:pt x="683973" y="635134"/>
                                <a:pt x="683770" y="639204"/>
                                <a:pt x="683770" y="643070"/>
                              </a:cubicBezTo>
                              <a:cubicBezTo>
                                <a:pt x="683770" y="654263"/>
                                <a:pt x="692927" y="663420"/>
                                <a:pt x="704120" y="663420"/>
                              </a:cubicBezTo>
                              <a:cubicBezTo>
                                <a:pt x="715312" y="663420"/>
                                <a:pt x="724470" y="654263"/>
                                <a:pt x="724470" y="643070"/>
                              </a:cubicBezTo>
                              <a:cubicBezTo>
                                <a:pt x="724470" y="417186"/>
                                <a:pt x="770054" y="142665"/>
                                <a:pt x="782264" y="73272"/>
                              </a:cubicBezTo>
                              <a:lnTo>
                                <a:pt x="826219" y="73272"/>
                              </a:lnTo>
                              <a:cubicBezTo>
                                <a:pt x="837412" y="73272"/>
                                <a:pt x="846569" y="64115"/>
                                <a:pt x="846569" y="52922"/>
                              </a:cubicBezTo>
                              <a:cubicBezTo>
                                <a:pt x="846569" y="41730"/>
                                <a:pt x="837412" y="32572"/>
                                <a:pt x="826219" y="32572"/>
                              </a:cubicBezTo>
                              <a:close/>
                              <a:moveTo>
                                <a:pt x="695776" y="73272"/>
                              </a:moveTo>
                              <a:lnTo>
                                <a:pt x="582020" y="187028"/>
                              </a:lnTo>
                              <a:lnTo>
                                <a:pt x="468264" y="73272"/>
                              </a:lnTo>
                              <a:lnTo>
                                <a:pt x="695776" y="73272"/>
                              </a:lnTo>
                              <a:close/>
                              <a:moveTo>
                                <a:pt x="553327" y="215722"/>
                              </a:moveTo>
                              <a:lnTo>
                                <a:pt x="439571" y="329478"/>
                              </a:lnTo>
                              <a:lnTo>
                                <a:pt x="325815" y="215722"/>
                              </a:lnTo>
                              <a:lnTo>
                                <a:pt x="439571" y="101966"/>
                              </a:lnTo>
                              <a:lnTo>
                                <a:pt x="553327" y="215722"/>
                              </a:lnTo>
                              <a:close/>
                              <a:moveTo>
                                <a:pt x="410877" y="73272"/>
                              </a:moveTo>
                              <a:lnTo>
                                <a:pt x="297121" y="187028"/>
                              </a:lnTo>
                              <a:lnTo>
                                <a:pt x="183365" y="73272"/>
                              </a:lnTo>
                              <a:lnTo>
                                <a:pt x="410877" y="73272"/>
                              </a:lnTo>
                              <a:close/>
                              <a:moveTo>
                                <a:pt x="172783" y="311366"/>
                              </a:moveTo>
                              <a:cubicBezTo>
                                <a:pt x="161387" y="215518"/>
                                <a:pt x="148567" y="133915"/>
                                <a:pt x="140834" y="88331"/>
                              </a:cubicBezTo>
                              <a:lnTo>
                                <a:pt x="268428" y="215722"/>
                              </a:lnTo>
                              <a:lnTo>
                                <a:pt x="172783" y="311366"/>
                              </a:lnTo>
                              <a:close/>
                              <a:moveTo>
                                <a:pt x="193947" y="574898"/>
                              </a:moveTo>
                              <a:cubicBezTo>
                                <a:pt x="192116" y="521988"/>
                                <a:pt x="188453" y="468264"/>
                                <a:pt x="183569" y="415965"/>
                              </a:cubicBezTo>
                              <a:lnTo>
                                <a:pt x="268428" y="500621"/>
                              </a:lnTo>
                              <a:lnTo>
                                <a:pt x="193947" y="574898"/>
                              </a:lnTo>
                              <a:close/>
                              <a:moveTo>
                                <a:pt x="183365" y="358171"/>
                              </a:moveTo>
                              <a:lnTo>
                                <a:pt x="297121" y="244415"/>
                              </a:lnTo>
                              <a:lnTo>
                                <a:pt x="410877" y="358171"/>
                              </a:lnTo>
                              <a:lnTo>
                                <a:pt x="297121" y="471927"/>
                              </a:lnTo>
                              <a:lnTo>
                                <a:pt x="183365" y="358171"/>
                              </a:lnTo>
                              <a:close/>
                              <a:moveTo>
                                <a:pt x="439571" y="614377"/>
                              </a:moveTo>
                              <a:lnTo>
                                <a:pt x="325815" y="500621"/>
                              </a:lnTo>
                              <a:lnTo>
                                <a:pt x="439571" y="386865"/>
                              </a:lnTo>
                              <a:lnTo>
                                <a:pt x="553327" y="500621"/>
                              </a:lnTo>
                              <a:lnTo>
                                <a:pt x="439571" y="614377"/>
                              </a:lnTo>
                              <a:close/>
                              <a:moveTo>
                                <a:pt x="685194" y="574898"/>
                              </a:moveTo>
                              <a:lnTo>
                                <a:pt x="610714" y="500621"/>
                              </a:lnTo>
                              <a:lnTo>
                                <a:pt x="695369" y="415965"/>
                              </a:lnTo>
                              <a:cubicBezTo>
                                <a:pt x="690689" y="468264"/>
                                <a:pt x="687026" y="522192"/>
                                <a:pt x="685194" y="574898"/>
                              </a:cubicBezTo>
                              <a:close/>
                              <a:moveTo>
                                <a:pt x="582020" y="471927"/>
                              </a:moveTo>
                              <a:lnTo>
                                <a:pt x="468264" y="358171"/>
                              </a:lnTo>
                              <a:lnTo>
                                <a:pt x="582020" y="244415"/>
                              </a:lnTo>
                              <a:lnTo>
                                <a:pt x="695776" y="358171"/>
                              </a:lnTo>
                              <a:lnTo>
                                <a:pt x="582020" y="471927"/>
                              </a:lnTo>
                              <a:close/>
                              <a:moveTo>
                                <a:pt x="706358" y="311366"/>
                              </a:moveTo>
                              <a:lnTo>
                                <a:pt x="610714" y="215722"/>
                              </a:lnTo>
                              <a:lnTo>
                                <a:pt x="738308" y="88128"/>
                              </a:lnTo>
                              <a:cubicBezTo>
                                <a:pt x="730575" y="133711"/>
                                <a:pt x="717754" y="215315"/>
                                <a:pt x="706358" y="3113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2032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9">
                        <a:extLst>
                          <a:ext uri="{FF2B5EF4-FFF2-40B4-BE49-F238E27FC236}">
                            <a16:creationId xmlns:a16="http://schemas.microsoft.com/office/drawing/2014/main" id="{8172C329-EC34-4BA4-920C-01A34EAC3BA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299210" y="5358308"/>
                          <a:ext cx="1729740" cy="1200150"/>
                        </a:xfrm>
                        <a:custGeom>
                          <a:avLst/>
                          <a:gdLst>
                            <a:gd name="connsiteX0" fmla="*/ 1658532 w 1729743"/>
                            <a:gd name="connsiteY0" fmla="*/ 364480 h 1200645"/>
                            <a:gd name="connsiteX1" fmla="*/ 1656904 w 1729743"/>
                            <a:gd name="connsiteY1" fmla="*/ 362648 h 1200645"/>
                            <a:gd name="connsiteX2" fmla="*/ 866919 w 1729743"/>
                            <a:gd name="connsiteY2" fmla="*/ 32572 h 1200645"/>
                            <a:gd name="connsiteX3" fmla="*/ 76935 w 1729743"/>
                            <a:gd name="connsiteY3" fmla="*/ 362648 h 1200645"/>
                            <a:gd name="connsiteX4" fmla="*/ 75307 w 1729743"/>
                            <a:gd name="connsiteY4" fmla="*/ 364480 h 1200645"/>
                            <a:gd name="connsiteX5" fmla="*/ 32572 w 1729743"/>
                            <a:gd name="connsiteY5" fmla="*/ 471113 h 1200645"/>
                            <a:gd name="connsiteX6" fmla="*/ 32572 w 1729743"/>
                            <a:gd name="connsiteY6" fmla="*/ 957884 h 1200645"/>
                            <a:gd name="connsiteX7" fmla="*/ 104204 w 1729743"/>
                            <a:gd name="connsiteY7" fmla="*/ 1066552 h 1200645"/>
                            <a:gd name="connsiteX8" fmla="*/ 463177 w 1729743"/>
                            <a:gd name="connsiteY8" fmla="*/ 1171965 h 1200645"/>
                            <a:gd name="connsiteX9" fmla="*/ 486579 w 1729743"/>
                            <a:gd name="connsiteY9" fmla="*/ 1155278 h 1200645"/>
                            <a:gd name="connsiteX10" fmla="*/ 469892 w 1729743"/>
                            <a:gd name="connsiteY10" fmla="*/ 1131876 h 1200645"/>
                            <a:gd name="connsiteX11" fmla="*/ 122112 w 1729743"/>
                            <a:gd name="connsiteY11" fmla="*/ 1030126 h 1200645"/>
                            <a:gd name="connsiteX12" fmla="*/ 73272 w 1729743"/>
                            <a:gd name="connsiteY12" fmla="*/ 957884 h 1200645"/>
                            <a:gd name="connsiteX13" fmla="*/ 73272 w 1729743"/>
                            <a:gd name="connsiteY13" fmla="*/ 471113 h 1200645"/>
                            <a:gd name="connsiteX14" fmla="*/ 106036 w 1729743"/>
                            <a:gd name="connsiteY14" fmla="*/ 391138 h 1200645"/>
                            <a:gd name="connsiteX15" fmla="*/ 107664 w 1729743"/>
                            <a:gd name="connsiteY15" fmla="*/ 389103 h 1200645"/>
                            <a:gd name="connsiteX16" fmla="*/ 866919 w 1729743"/>
                            <a:gd name="connsiteY16" fmla="*/ 73272 h 1200645"/>
                            <a:gd name="connsiteX17" fmla="*/ 1626175 w 1729743"/>
                            <a:gd name="connsiteY17" fmla="*/ 389307 h 1200645"/>
                            <a:gd name="connsiteX18" fmla="*/ 1627803 w 1729743"/>
                            <a:gd name="connsiteY18" fmla="*/ 391342 h 1200645"/>
                            <a:gd name="connsiteX19" fmla="*/ 1660567 w 1729743"/>
                            <a:gd name="connsiteY19" fmla="*/ 471317 h 1200645"/>
                            <a:gd name="connsiteX20" fmla="*/ 1660567 w 1729743"/>
                            <a:gd name="connsiteY20" fmla="*/ 958087 h 1200645"/>
                            <a:gd name="connsiteX21" fmla="*/ 1611727 w 1729743"/>
                            <a:gd name="connsiteY21" fmla="*/ 1030126 h 1200645"/>
                            <a:gd name="connsiteX22" fmla="*/ 1263946 w 1729743"/>
                            <a:gd name="connsiteY22" fmla="*/ 1132079 h 1200645"/>
                            <a:gd name="connsiteX23" fmla="*/ 1247259 w 1729743"/>
                            <a:gd name="connsiteY23" fmla="*/ 1155482 h 1200645"/>
                            <a:gd name="connsiteX24" fmla="*/ 1267202 w 1729743"/>
                            <a:gd name="connsiteY24" fmla="*/ 1172372 h 1200645"/>
                            <a:gd name="connsiteX25" fmla="*/ 1270662 w 1729743"/>
                            <a:gd name="connsiteY25" fmla="*/ 1172169 h 1200645"/>
                            <a:gd name="connsiteX26" fmla="*/ 1629635 w 1729743"/>
                            <a:gd name="connsiteY26" fmla="*/ 1066756 h 1200645"/>
                            <a:gd name="connsiteX27" fmla="*/ 1701266 w 1729743"/>
                            <a:gd name="connsiteY27" fmla="*/ 958291 h 1200645"/>
                            <a:gd name="connsiteX28" fmla="*/ 1701266 w 1729743"/>
                            <a:gd name="connsiteY28" fmla="*/ 471113 h 1200645"/>
                            <a:gd name="connsiteX29" fmla="*/ 1658532 w 1729743"/>
                            <a:gd name="connsiteY29" fmla="*/ 364480 h 120064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1729743" h="1200645">
                              <a:moveTo>
                                <a:pt x="1658532" y="364480"/>
                              </a:moveTo>
                              <a:lnTo>
                                <a:pt x="1656904" y="362648"/>
                              </a:lnTo>
                              <a:cubicBezTo>
                                <a:pt x="1464800" y="140630"/>
                                <a:pt x="1206356" y="32572"/>
                                <a:pt x="866919" y="32572"/>
                              </a:cubicBezTo>
                              <a:cubicBezTo>
                                <a:pt x="527483" y="32572"/>
                                <a:pt x="269038" y="140630"/>
                                <a:pt x="76935" y="362648"/>
                              </a:cubicBezTo>
                              <a:lnTo>
                                <a:pt x="75307" y="364480"/>
                              </a:lnTo>
                              <a:cubicBezTo>
                                <a:pt x="60248" y="381574"/>
                                <a:pt x="32572" y="413523"/>
                                <a:pt x="32572" y="471113"/>
                              </a:cubicBezTo>
                              <a:lnTo>
                                <a:pt x="32572" y="957884"/>
                              </a:lnTo>
                              <a:cubicBezTo>
                                <a:pt x="32572" y="1005910"/>
                                <a:pt x="57399" y="1043557"/>
                                <a:pt x="104204" y="1066552"/>
                              </a:cubicBezTo>
                              <a:cubicBezTo>
                                <a:pt x="186621" y="1107049"/>
                                <a:pt x="334158" y="1150394"/>
                                <a:pt x="463177" y="1171965"/>
                              </a:cubicBezTo>
                              <a:cubicBezTo>
                                <a:pt x="474369" y="1173797"/>
                                <a:pt x="484748" y="1166267"/>
                                <a:pt x="486579" y="1155278"/>
                              </a:cubicBezTo>
                              <a:cubicBezTo>
                                <a:pt x="488411" y="1144289"/>
                                <a:pt x="480881" y="1133707"/>
                                <a:pt x="469892" y="1131876"/>
                              </a:cubicBezTo>
                              <a:cubicBezTo>
                                <a:pt x="344537" y="1110712"/>
                                <a:pt x="201477" y="1068791"/>
                                <a:pt x="122112" y="1030126"/>
                              </a:cubicBezTo>
                              <a:cubicBezTo>
                                <a:pt x="89349" y="1013846"/>
                                <a:pt x="73272" y="990240"/>
                                <a:pt x="73272" y="957884"/>
                              </a:cubicBezTo>
                              <a:lnTo>
                                <a:pt x="73272" y="471113"/>
                              </a:lnTo>
                              <a:cubicBezTo>
                                <a:pt x="73272" y="428785"/>
                                <a:pt x="93012" y="406197"/>
                                <a:pt x="106036" y="391138"/>
                              </a:cubicBezTo>
                              <a:lnTo>
                                <a:pt x="107664" y="389103"/>
                              </a:lnTo>
                              <a:cubicBezTo>
                                <a:pt x="294272" y="173597"/>
                                <a:pt x="535419" y="73272"/>
                                <a:pt x="866919" y="73272"/>
                              </a:cubicBezTo>
                              <a:cubicBezTo>
                                <a:pt x="1198420" y="73272"/>
                                <a:pt x="1439566" y="173597"/>
                                <a:pt x="1626175" y="389307"/>
                              </a:cubicBezTo>
                              <a:lnTo>
                                <a:pt x="1627803" y="391342"/>
                              </a:lnTo>
                              <a:cubicBezTo>
                                <a:pt x="1640827" y="406401"/>
                                <a:pt x="1660567" y="428989"/>
                                <a:pt x="1660567" y="471317"/>
                              </a:cubicBezTo>
                              <a:lnTo>
                                <a:pt x="1660567" y="958087"/>
                              </a:lnTo>
                              <a:cubicBezTo>
                                <a:pt x="1660567" y="990444"/>
                                <a:pt x="1644694" y="1014050"/>
                                <a:pt x="1611727" y="1030126"/>
                              </a:cubicBezTo>
                              <a:cubicBezTo>
                                <a:pt x="1532565" y="1068994"/>
                                <a:pt x="1389505" y="1110915"/>
                                <a:pt x="1263946" y="1132079"/>
                              </a:cubicBezTo>
                              <a:cubicBezTo>
                                <a:pt x="1252957" y="1133911"/>
                                <a:pt x="1245428" y="1144493"/>
                                <a:pt x="1247259" y="1155482"/>
                              </a:cubicBezTo>
                              <a:cubicBezTo>
                                <a:pt x="1248887" y="1165453"/>
                                <a:pt x="1257434" y="1172372"/>
                                <a:pt x="1267202" y="1172372"/>
                              </a:cubicBezTo>
                              <a:cubicBezTo>
                                <a:pt x="1268423" y="1172372"/>
                                <a:pt x="1269441" y="1172372"/>
                                <a:pt x="1270662" y="1172169"/>
                              </a:cubicBezTo>
                              <a:cubicBezTo>
                                <a:pt x="1399477" y="1150394"/>
                                <a:pt x="1547217" y="1107049"/>
                                <a:pt x="1629635" y="1066756"/>
                              </a:cubicBezTo>
                              <a:cubicBezTo>
                                <a:pt x="1676439" y="1043760"/>
                                <a:pt x="1701266" y="1006317"/>
                                <a:pt x="1701266" y="958291"/>
                              </a:cubicBezTo>
                              <a:lnTo>
                                <a:pt x="1701266" y="471113"/>
                              </a:lnTo>
                              <a:cubicBezTo>
                                <a:pt x="1701266" y="413523"/>
                                <a:pt x="1673590" y="381574"/>
                                <a:pt x="1658532" y="36448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44450" cap="flat">
                          <a:solidFill>
                            <a:schemeClr val="accent1"/>
                          </a:solidFill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B91F7F" id="Group 11" o:spid="_x0000_s1026" style="position:absolute;margin-left:0;margin-top:12pt;width:7in;height:701.3pt;z-index:251673600;mso-position-horizontal:center;mso-position-horizontal-relative:page;mso-width-relative:margin;mso-height-relative:margin" coordsize="64007,89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">
              <v:shape id="Freeform: Shape 122" o:spid="_x0000_s1027" style="position:absolute;left:342;top:5638;width:63491;height:63920;flip:x;visibility:visible;mso-wrap-style:square;v-text-anchor:middle" coordsize="6332119,6393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" path="m,l6332119,r,6393186l,5719838,,xe" fillcolor="#165764 [3206]" stroked="f" strokeweight="1pt">
                <v:stroke joinstyle="miter"/>
                <v:path arrowok="t" o:connecttype="custom" o:connectlocs="0,0;6349062,0;6349062,6391935;0,5718719" o:connectangles="0,0,0,0"/>
              </v:shape>
              <v:shape id="Freeform: Shape 127" o:spid="_x0000_s1028" style="position:absolute;left:1943;top:59664;width:61096;height:26221;flip:x;visibility:visible;mso-wrap-style:square;v-text-anchor:middle" coordsize="6093377,2622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" path="m5858784,r234593,2622940l,2622940,,1049096,,623014,5858784,xe" fillcolor="#a0172e [3205]" stroked="f" strokeweight="1pt">
                <v:stroke joinstyle="miter"/>
                <v:path arrowok="t" o:connecttype="custom" o:connectlocs="5874424,0;6109643,2622040;0,2622040;0,1048736;0,622800" o:connectangles="0,0,0,0,0"/>
              </v:shape>
              <v:shape id="Freeform: Shape 132" o:spid="_x0000_s1029" style="position:absolute;left:419;top:83134;width:63588;height:5966;visibility:visible;mso-wrap-style:square;v-text-anchor:middle" coordsize="6341370,87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" path="m,l6341370,177703r-9251,697220l,874923,,xe" fillcolor="black [3213]" stroked="f" strokeweight="1pt">
                <v:stroke joinstyle="miter"/>
                <v:path arrowok="t" o:connecttype="custom" o:connectlocs="0,0;6358875,121180;6349598,596631;0,596631" o:connectangles="0,0,0,0"/>
              </v:shape>
              <v:shape id="Freeform: Shape 2" o:spid="_x0000_s1030" style="position:absolute;left:30251;top:66332;width:32993;height:484;flip:y;visibility:visible;mso-wrap-style:square;v-text-anchor:middle" coordsize="3298091,48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" path="m,45695r13614,-986c522501,15786,1072187,,1645623,v327679,,647602,5155,956588,14970l3298091,48502e" filled="f" strokecolor="#161719 [3215]" strokeweight="2.5pt">
                <v:stroke joinstyle="miter"/>
                <v:path arrowok="t" o:connecttype="custom" o:connectlocs="0,45674;13619,44689;1646216,0;2603148,14963;3299279,48480" o:connectangles="0,0,0,0,0"/>
              </v:shape>
              <v:oval id="Oval 23" o:spid="_x0000_s1031" style="position:absolute;left:37680;top:838;width:20677;height:200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" fillcolor="#f79c0a [3204]" stroked="f" strokeweight="1pt">
                <v:stroke joinstyle="miter"/>
              </v:oval>
              <v:shape id="Freeform: Shape 3" o:spid="_x0000_s1032" style="position:absolute;top:60769;width:11973;height:3696;flip:y;visibility:visible;mso-wrap-style:square;v-text-anchor:middle" coordsize="1196893,369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" path="m,369734l17848,351581c183821,225675,556673,111467,1078865,17889l1196893,e" filled="f" strokecolor="#161719 [3215]" strokeweight="2.5pt">
                <v:stroke joinstyle="miter"/>
                <v:path arrowok="t" o:connecttype="custom" o:connectlocs="0,369565;17854,351420;1079253,17881;1197324,0" o:connectangles="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0" o:spid="_x0000_s1033" type="#_x0000_t75" alt="Basketball" style="position:absolute;left:36842;width:22213;height:22186;visibility:visible;mso-wrap-style:square" coordsize="1817770,1817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" path="m908885,v501963,,908885,406922,908885,908885c1817770,1410848,1410848,1817770,908885,1817770,406922,1817770,,1410848,,908885,,406922,406922,,908885,xe">
                <v:imagedata r:id="rId3" o:title="Basketball" croptop="6247f" cropbottom="6247f" cropleft="6247f" cropright="6247f"/>
                <v:formulas/>
                <v:path o:extrusionok="t" o:connecttype="custom" o:connectlocs="1110615,0;2221230,1109345;1110615,2218690;0,1109345;1110615,0" o:connectangles="0,0,0,0,0"/>
              </v:shape>
              <v:shape id="Freeform: Shape 7" o:spid="_x0000_s1034" style="position:absolute;left:17259;top:62650;width:8750;height:6916;visibility:visible;mso-wrap-style:square;v-text-anchor:middle" coordsize="875046,691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" path="m826219,32572r-773297,c41730,32572,32572,41730,32572,52922v,11193,9158,20350,20350,20350l96878,73272v12210,69393,57794,343711,57794,569798c154672,654263,163829,663420,175022,663420v11192,,20350,-9157,20350,-20350c195372,639204,195168,635134,195168,631267l297121,529314,425122,657315v4070,4070,9158,6105,14449,6105c444862,663420,449949,661385,454019,657519l582020,529314,683973,631267v,3867,-203,7937,-203,11803c683770,654263,692927,663420,704120,663420v11192,,20350,-9157,20350,-20350c724470,417186,770054,142665,782264,73272r43955,c837412,73272,846569,64115,846569,52922v,-11192,-9157,-20350,-20350,-20350xm695776,73272l582020,187028,468264,73272r227512,xm553327,215722l439571,329478,325815,215722,439571,101966,553327,215722xm410877,73272l297121,187028,183365,73272r227512,xm172783,311366c161387,215518,148567,133915,140834,88331l268428,215722r-95645,95644xm193947,574898c192116,521988,188453,468264,183569,415965r84859,84656l193947,574898xm183365,358171l297121,244415,410877,358171,297121,471927,183365,358171xm439571,614377l325815,500621,439571,386865,553327,500621,439571,614377xm685194,574898l610714,500621r84655,-84656c690689,468264,687026,522192,685194,574898xm582020,471927l468264,358171,582020,244415,695776,358171,582020,471927xm706358,311366l610714,215722,738308,88128v-7733,45583,-20554,127187,-31950,223238xe" fillcolor="white [3212]" stroked="f" strokeweight=".56467mm">
                <v:stroke joinstyle="miter"/>
                <v:path arrowok="t" o:connecttype="custom" o:connectlocs="826204,32554;52921,32554;32571,52893;52921,73232;96876,73232;154669,642715;175019,663054;195368,642715;195164,630918;297116,529022;425114,656952;439563,663054;454011,657156;582009,529022;683960,630918;683757,642715;704107,663054;724457,642715;782250,73232;826204,73232;846554,52893;826204,32554;695763,73232;582009,186925;468255,73232;695763,73232;553317,215603;439563,329296;325809,215603;439563,101910;553317,215603;410869,73232;297116,186925;183362,73232;410869,73232;172780,311194;140831,88282;268423,215603;172780,311194;193943,574581;183566,415735;268423,500345;193943,574581;183362,357973;297116,244280;410869,357973;297116,471666;183362,357973;439563,614038;325809,500345;439563,386651;553317,500345;439563,614038;685181,574581;610703,500345;695356,415735;685181,574581;582009,471666;468255,357973;582009,244280;695763,357973;582009,471666;706345,311194;610703,215603;738295,88079;706345,311194" o:connectangles="0,0,0,0,0,0,0,0,0,0,0,0,0,0,0,0,0,0,0,0,0,0,0,0,0,0,0,0,0,0,0,0,0,0,0,0,0,0,0,0,0,0,0,0,0,0,0,0,0,0,0,0,0,0,0,0,0,0,0,0,0,0,0,0,0,0"/>
              </v:shape>
              <v:shape id="Freeform: Shape 9" o:spid="_x0000_s1035" style="position:absolute;left:12992;top:53583;width:17297;height:12001;visibility:visible;mso-wrap-style:square;v-text-anchor:middle" coordsize="1729743,1200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" path="m1658532,364480r-1628,-1832c1464800,140630,1206356,32572,866919,32572v-339436,,-597881,108058,-789984,330076l75307,364480c60248,381574,32572,413523,32572,471113r,486771c32572,1005910,57399,1043557,104204,1066552v82417,40497,229954,83842,358973,105413c474369,1173797,484748,1166267,486579,1155278v1832,-10989,-5698,-21571,-16687,-23402c344537,1110712,201477,1068791,122112,1030126,89349,1013846,73272,990240,73272,957884r,-486771c73272,428785,93012,406197,106036,391138r1628,-2035c294272,173597,535419,73272,866919,73272v331501,,572647,100325,759256,316035l1627803,391342v13024,15059,32764,37647,32764,79975l1660567,958087v,32357,-15873,55963,-48840,72039c1532565,1068994,1389505,1110915,1263946,1132079v-10989,1832,-18518,12414,-16687,23403c1248887,1165453,1257434,1172372,1267202,1172372v1221,,2239,,3460,-203c1399477,1150394,1547217,1107049,1629635,1066756v46804,-22996,71631,-60439,71631,-108465l1701266,471113v,-57590,-27676,-89539,-42734,-106633xe" fillcolor="#f79c0a [3204]" strokecolor="#f79c0a [3204]" strokeweight="3.5pt">
                <v:stroke joinstyle="miter"/>
                <v:path arrowok="t" o:connecttype="custom" o:connectlocs="1658529,364330;1656901,362498;866917,32559;76935,362498;75307,364330;32572,470919;32572,957489;104204,1066112;463176,1171482;486578,1154802;469891,1131409;122112,1029701;73272,957489;73272,470919;106036,390977;107664,388943;866917,73242;1626172,389146;1627800,391181;1660564,471123;1660564,957692;1611724,1029701;1263944,1131612;1247257,1155006;1267200,1171889;1270660,1171686;1629632,1066316;1701263,957896;1701263,470919;1658529,364330" o:connectangles="0,0,0,0,0,0,0,0,0,0,0,0,0,0,0,0,0,0,0,0,0,0,0,0,0,0,0,0,0,0"/>
              </v:shape>
              <w10:wrap anchorx="page"/>
            </v:group>
          </w:pict>
        </mc:Fallback>
      </mc:AlternateConten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7C0MLU0MjI3MrNQ0lEKTi0uzszPAymwrAUA1B1H8ywAAAA="/>
  </w:docVars>
  <w:rsids>
    <w:rsidRoot w:val="004B3B30"/>
    <w:rsid w:val="00051548"/>
    <w:rsid w:val="00075A76"/>
    <w:rsid w:val="00076238"/>
    <w:rsid w:val="000C6B15"/>
    <w:rsid w:val="000F62D4"/>
    <w:rsid w:val="001114D8"/>
    <w:rsid w:val="001531B9"/>
    <w:rsid w:val="001558D0"/>
    <w:rsid w:val="00157D7B"/>
    <w:rsid w:val="001B4FEC"/>
    <w:rsid w:val="001B530C"/>
    <w:rsid w:val="001D2065"/>
    <w:rsid w:val="0026223A"/>
    <w:rsid w:val="00264369"/>
    <w:rsid w:val="002857AF"/>
    <w:rsid w:val="00302AD7"/>
    <w:rsid w:val="00397B25"/>
    <w:rsid w:val="003C5B2A"/>
    <w:rsid w:val="003D5E07"/>
    <w:rsid w:val="0040356E"/>
    <w:rsid w:val="004B3B30"/>
    <w:rsid w:val="00537CFF"/>
    <w:rsid w:val="005A20B8"/>
    <w:rsid w:val="005A4DB6"/>
    <w:rsid w:val="00632A61"/>
    <w:rsid w:val="00643BB5"/>
    <w:rsid w:val="00656D82"/>
    <w:rsid w:val="00666E90"/>
    <w:rsid w:val="006D58ED"/>
    <w:rsid w:val="00701D09"/>
    <w:rsid w:val="00713027"/>
    <w:rsid w:val="007503D5"/>
    <w:rsid w:val="00764506"/>
    <w:rsid w:val="007C73C8"/>
    <w:rsid w:val="00860123"/>
    <w:rsid w:val="008A0624"/>
    <w:rsid w:val="009114A0"/>
    <w:rsid w:val="009461FD"/>
    <w:rsid w:val="009850E4"/>
    <w:rsid w:val="00995C5C"/>
    <w:rsid w:val="009B0DA5"/>
    <w:rsid w:val="00A12DDF"/>
    <w:rsid w:val="00A17FAA"/>
    <w:rsid w:val="00AF24B1"/>
    <w:rsid w:val="00B17D3A"/>
    <w:rsid w:val="00B64847"/>
    <w:rsid w:val="00B7338F"/>
    <w:rsid w:val="00BA09E4"/>
    <w:rsid w:val="00C0487C"/>
    <w:rsid w:val="00C8086C"/>
    <w:rsid w:val="00CA352A"/>
    <w:rsid w:val="00CB798F"/>
    <w:rsid w:val="00D10FCC"/>
    <w:rsid w:val="00D226C8"/>
    <w:rsid w:val="00D95714"/>
    <w:rsid w:val="00DA6897"/>
    <w:rsid w:val="00E33B39"/>
    <w:rsid w:val="00E36563"/>
    <w:rsid w:val="00E774B9"/>
    <w:rsid w:val="00F2778C"/>
    <w:rsid w:val="00F35282"/>
    <w:rsid w:val="00F460CA"/>
    <w:rsid w:val="00F7320F"/>
    <w:rsid w:val="00F920BB"/>
    <w:rsid w:val="00FA79C0"/>
    <w:rsid w:val="00FC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8B19F6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3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7FAA"/>
    <w:pPr>
      <w:keepNext/>
      <w:keepLines/>
      <w:spacing w:line="192" w:lineRule="auto"/>
      <w:jc w:val="left"/>
      <w:outlineLvl w:val="0"/>
    </w:pPr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487C"/>
    <w:pPr>
      <w:keepNext/>
      <w:keepLines/>
      <w:outlineLvl w:val="1"/>
    </w:pPr>
    <w:rPr>
      <w:rFonts w:eastAsiaTheme="majorEastAsia" w:cstheme="majorBidi"/>
      <w:b/>
      <w:caps/>
      <w:sz w:val="5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B648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A0624"/>
  </w:style>
  <w:style w:type="character" w:customStyle="1" w:styleId="HeaderChar">
    <w:name w:val="Header Char"/>
    <w:basedOn w:val="DefaultParagraphFont"/>
    <w:link w:val="Header"/>
    <w:uiPriority w:val="99"/>
    <w:semiHidden/>
    <w:rsid w:val="006D58ED"/>
  </w:style>
  <w:style w:type="paragraph" w:styleId="Footer">
    <w:name w:val="footer"/>
    <w:basedOn w:val="Normal"/>
    <w:link w:val="FooterChar"/>
    <w:uiPriority w:val="99"/>
    <w:semiHidden/>
    <w:rsid w:val="008A0624"/>
  </w:style>
  <w:style w:type="character" w:customStyle="1" w:styleId="FooterChar">
    <w:name w:val="Footer Char"/>
    <w:basedOn w:val="DefaultParagraphFont"/>
    <w:link w:val="Footer"/>
    <w:uiPriority w:val="99"/>
    <w:semiHidden/>
    <w:rsid w:val="006D58ED"/>
  </w:style>
  <w:style w:type="paragraph" w:styleId="NormalWeb">
    <w:name w:val="Normal (Web)"/>
    <w:basedOn w:val="Normal"/>
    <w:uiPriority w:val="99"/>
    <w:semiHidden/>
    <w:unhideWhenUsed/>
    <w:rsid w:val="0005154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8"/>
    <w:qFormat/>
    <w:rsid w:val="00A17FAA"/>
    <w:pPr>
      <w:contextualSpacing/>
      <w:jc w:val="left"/>
    </w:pPr>
    <w:rPr>
      <w:rFonts w:asciiTheme="majorHAnsi" w:eastAsiaTheme="majorEastAsia" w:hAnsiTheme="majorHAnsi" w:cstheme="majorBidi"/>
      <w:caps/>
      <w:kern w:val="28"/>
      <w:sz w:val="132"/>
      <w:szCs w:val="56"/>
    </w:rPr>
  </w:style>
  <w:style w:type="character" w:customStyle="1" w:styleId="TitleChar">
    <w:name w:val="Title Char"/>
    <w:basedOn w:val="DefaultParagraphFont"/>
    <w:link w:val="Title"/>
    <w:uiPriority w:val="8"/>
    <w:rsid w:val="00A17FAA"/>
    <w:rPr>
      <w:rFonts w:asciiTheme="majorHAnsi" w:eastAsiaTheme="majorEastAsia" w:hAnsiTheme="majorHAnsi" w:cstheme="majorBidi"/>
      <w:caps/>
      <w:kern w:val="28"/>
      <w:sz w:val="132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397B25"/>
    <w:pPr>
      <w:numPr>
        <w:ilvl w:val="1"/>
      </w:numPr>
      <w:spacing w:line="192" w:lineRule="auto"/>
    </w:pPr>
    <w:rPr>
      <w:rFonts w:asciiTheme="majorHAnsi" w:eastAsiaTheme="minorEastAsia" w:hAnsiTheme="majorHAnsi"/>
      <w:caps/>
      <w:sz w:val="23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D58ED"/>
    <w:rPr>
      <w:rFonts w:asciiTheme="majorHAnsi" w:eastAsiaTheme="minorEastAsia" w:hAnsiTheme="majorHAnsi"/>
      <w:caps/>
      <w:sz w:val="23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17FAA"/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Date">
    <w:name w:val="Date"/>
    <w:basedOn w:val="Normal"/>
    <w:next w:val="Normal"/>
    <w:link w:val="DateChar"/>
    <w:uiPriority w:val="99"/>
    <w:rsid w:val="00A17FAA"/>
    <w:rPr>
      <w:b/>
      <w:sz w:val="200"/>
    </w:rPr>
  </w:style>
  <w:style w:type="character" w:customStyle="1" w:styleId="DateChar">
    <w:name w:val="Date Char"/>
    <w:basedOn w:val="DefaultParagraphFont"/>
    <w:link w:val="Date"/>
    <w:uiPriority w:val="99"/>
    <w:rsid w:val="00A17FAA"/>
    <w:rPr>
      <w:b/>
      <w:sz w:val="200"/>
    </w:rPr>
  </w:style>
  <w:style w:type="character" w:customStyle="1" w:styleId="Heading2Char">
    <w:name w:val="Heading 2 Char"/>
    <w:basedOn w:val="DefaultParagraphFont"/>
    <w:link w:val="Heading2"/>
    <w:uiPriority w:val="9"/>
    <w:rsid w:val="00C0487C"/>
    <w:rPr>
      <w:rFonts w:eastAsiaTheme="majorEastAsia" w:cstheme="majorBidi"/>
      <w:b/>
      <w:caps/>
      <w:sz w:val="56"/>
      <w:szCs w:val="26"/>
    </w:rPr>
  </w:style>
  <w:style w:type="paragraph" w:customStyle="1" w:styleId="Information1">
    <w:name w:val="Information 1"/>
    <w:basedOn w:val="Normal"/>
    <w:link w:val="Information1Char"/>
    <w:uiPriority w:val="10"/>
    <w:qFormat/>
    <w:rsid w:val="00D10FCC"/>
    <w:pPr>
      <w:jc w:val="left"/>
    </w:pPr>
    <w:rPr>
      <w:sz w:val="40"/>
    </w:rPr>
  </w:style>
  <w:style w:type="paragraph" w:customStyle="1" w:styleId="Information2">
    <w:name w:val="Information 2"/>
    <w:basedOn w:val="Normal"/>
    <w:link w:val="Information2Char"/>
    <w:uiPriority w:val="10"/>
    <w:qFormat/>
    <w:rsid w:val="00D10FCC"/>
    <w:pPr>
      <w:jc w:val="left"/>
    </w:pPr>
    <w:rPr>
      <w:b/>
      <w:sz w:val="40"/>
    </w:rPr>
  </w:style>
  <w:style w:type="character" w:customStyle="1" w:styleId="Information1Char">
    <w:name w:val="Information 1 Char"/>
    <w:basedOn w:val="DefaultParagraphFont"/>
    <w:link w:val="Information1"/>
    <w:uiPriority w:val="10"/>
    <w:rsid w:val="006D58ED"/>
    <w:rPr>
      <w:sz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58ED"/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customStyle="1" w:styleId="Information2Char">
    <w:name w:val="Information 2 Char"/>
    <w:basedOn w:val="DefaultParagraphFont"/>
    <w:link w:val="Information2"/>
    <w:uiPriority w:val="10"/>
    <w:rsid w:val="006D58ED"/>
    <w:rPr>
      <w:b/>
      <w:sz w:val="40"/>
    </w:rPr>
  </w:style>
  <w:style w:type="character" w:styleId="PlaceholderText">
    <w:name w:val="Placeholder Text"/>
    <w:basedOn w:val="DefaultParagraphFont"/>
    <w:uiPriority w:val="99"/>
    <w:semiHidden/>
    <w:rsid w:val="00397B25"/>
    <w:rPr>
      <w:color w:val="808080"/>
    </w:rPr>
  </w:style>
  <w:style w:type="paragraph" w:customStyle="1" w:styleId="Heading1Alt">
    <w:name w:val="Heading 1 Alt"/>
    <w:basedOn w:val="Subtitle"/>
    <w:qFormat/>
    <w:rsid w:val="00A17FAA"/>
    <w:pPr>
      <w:jc w:val="left"/>
    </w:pPr>
  </w:style>
  <w:style w:type="table" w:styleId="TableGrid">
    <w:name w:val="Table Grid"/>
    <w:basedOn w:val="TableNormal"/>
    <w:uiPriority w:val="39"/>
    <w:rsid w:val="00A17F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fontTable" Target="/word/fontTable2.xml" Id="rId11" /><Relationship Type="http://schemas.openxmlformats.org/officeDocument/2006/relationships/styles" Target="/word/styles2.xml" Id="rId5" /><Relationship Type="http://schemas.openxmlformats.org/officeDocument/2006/relationships/header" Target="/word/header11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3.png" Id="rId3" /><Relationship Type="http://schemas.openxmlformats.org/officeDocument/2006/relationships/image" Target="/word/media/image2.svg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4BDECF99C054FF9A9A370074CB8C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D4CF1-5F96-4673-889B-D1DCD1C6D2DF}"/>
      </w:docPartPr>
      <w:docPartBody>
        <w:p w:rsidR="00696AA0" w:rsidRDefault="00140390" w:rsidP="00140390">
          <w:pPr>
            <w:pStyle w:val="54BDECF99C054FF9A9A370074CB8C6091"/>
          </w:pPr>
          <w:r w:rsidRPr="00157D7B">
            <w:rPr>
              <w:lang w:bidi="en-GB"/>
            </w:rPr>
            <w:t>Basketball</w:t>
          </w:r>
        </w:p>
      </w:docPartBody>
    </w:docPart>
    <w:docPart>
      <w:docPartPr>
        <w:name w:val="4951F47554CF44F08F1890C5327E8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2712-EEEF-4BFC-9F7B-ED62393F0B62}"/>
      </w:docPartPr>
      <w:docPartBody>
        <w:p w:rsidR="00696AA0" w:rsidRDefault="00140390" w:rsidP="00140390">
          <w:pPr>
            <w:pStyle w:val="4951F47554CF44F08F1890C5327E8EE212"/>
          </w:pPr>
          <w:r w:rsidRPr="00157D7B">
            <w:rPr>
              <w:rStyle w:val="Heading1Char"/>
              <w:sz w:val="22"/>
              <w:lang w:bidi="en-GB"/>
            </w:rPr>
            <w:t>BLOCK</w:t>
          </w:r>
        </w:p>
      </w:docPartBody>
    </w:docPart>
    <w:docPart>
      <w:docPartPr>
        <w:name w:val="0AB4E05CD7344DAF98F78A8D4624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170C-0ABF-4BC9-9F7C-F2F90D5971E2}"/>
      </w:docPartPr>
      <w:docPartBody>
        <w:p w:rsidR="00696AA0" w:rsidRDefault="00140390" w:rsidP="00140390">
          <w:pPr>
            <w:pStyle w:val="0AB4E05CD7344DAF98F78A8D4624D5CB1"/>
          </w:pPr>
          <w:r w:rsidRPr="00157D7B">
            <w:rPr>
              <w:lang w:bidi="en-GB"/>
            </w:rPr>
            <w:t>Party</w:t>
          </w:r>
        </w:p>
      </w:docPartBody>
    </w:docPart>
    <w:docPart>
      <w:docPartPr>
        <w:name w:val="9BFE98FBA1714B1E827233D9BAD09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ED909-97C1-4B0C-8797-44B2F2D50548}"/>
      </w:docPartPr>
      <w:docPartBody>
        <w:p w:rsidR="00696AA0" w:rsidRDefault="00140390" w:rsidP="00140390">
          <w:pPr>
            <w:pStyle w:val="9BFE98FBA1714B1E827233D9BAD09B3F1"/>
          </w:pPr>
          <w:r w:rsidRPr="00157D7B">
            <w:rPr>
              <w:lang w:bidi="en-GB"/>
            </w:rPr>
            <w:t>Players enter for free, everyone else</w:t>
          </w:r>
        </w:p>
      </w:docPartBody>
    </w:docPart>
    <w:docPart>
      <w:docPartPr>
        <w:name w:val="FF33EBF7FE80436D81E7AD5DE5FDE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9D946-4321-4E08-8860-A866CD11F158}"/>
      </w:docPartPr>
      <w:docPartBody>
        <w:p w:rsidR="00696AA0" w:rsidRDefault="00140390" w:rsidP="00140390">
          <w:pPr>
            <w:pStyle w:val="FF33EBF7FE80436D81E7AD5DE5FDE1CF1"/>
          </w:pPr>
          <w:r w:rsidRPr="00157D7B">
            <w:rPr>
              <w:lang w:bidi="en-GB"/>
            </w:rPr>
            <w:t>PAY £5 at gate</w:t>
          </w:r>
        </w:p>
      </w:docPartBody>
    </w:docPart>
    <w:docPart>
      <w:docPartPr>
        <w:name w:val="B79C7D7ADAA14B68BBDA05A302E1A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7DA7-1972-4C86-96E8-6C95B05DF409}"/>
      </w:docPartPr>
      <w:docPartBody>
        <w:p w:rsidR="00696AA0" w:rsidRDefault="00140390" w:rsidP="00140390">
          <w:pPr>
            <w:pStyle w:val="B79C7D7ADAA14B68BBDA05A302E1A2EC1"/>
          </w:pPr>
          <w:r w:rsidRPr="00A17FAA">
            <w:rPr>
              <w:lang w:bidi="en-GB"/>
            </w:rPr>
            <w:t>DD</w:t>
          </w:r>
        </w:p>
      </w:docPartBody>
    </w:docPart>
    <w:docPart>
      <w:docPartPr>
        <w:name w:val="67DEC94873CB404F8339FF3288337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585F1-CB06-43AA-B00B-EDCE2C76DB57}"/>
      </w:docPartPr>
      <w:docPartBody>
        <w:p w:rsidR="00696AA0" w:rsidRDefault="00140390" w:rsidP="00140390">
          <w:pPr>
            <w:pStyle w:val="67DEC94873CB404F8339FF32883371DA1"/>
          </w:pPr>
          <w:r w:rsidRPr="00157D7B">
            <w:rPr>
              <w:lang w:bidi="en-GB"/>
            </w:rPr>
            <w:t>R.S.V.P someone@example.com</w:t>
          </w:r>
        </w:p>
      </w:docPartBody>
    </w:docPart>
    <w:docPart>
      <w:docPartPr>
        <w:name w:val="C61C4CBFF74B458E8387697163CC2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0B88-9878-499E-8B0D-2823BD71A9FF}"/>
      </w:docPartPr>
      <w:docPartBody>
        <w:p w:rsidR="00696AA0" w:rsidRDefault="00140390" w:rsidP="00140390">
          <w:pPr>
            <w:pStyle w:val="C61C4CBFF74B458E8387697163CC2ECA1"/>
          </w:pPr>
          <w:r w:rsidRPr="00157D7B">
            <w:rPr>
              <w:lang w:bidi="en-GB"/>
            </w:rPr>
            <w:t>123 Main Road, Birmingham, B01 2H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54C"/>
    <w:rsid w:val="000D33D0"/>
    <w:rsid w:val="00140390"/>
    <w:rsid w:val="001B1259"/>
    <w:rsid w:val="00412BFB"/>
    <w:rsid w:val="00643095"/>
    <w:rsid w:val="00696AA0"/>
    <w:rsid w:val="008B354C"/>
    <w:rsid w:val="00C0170B"/>
    <w:rsid w:val="00F05F80"/>
    <w:rsid w:val="00FF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0390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AB082DEC664B8D8C886C5274B22F3F">
    <w:name w:val="2AAB082DEC664B8D8C886C5274B22F3F"/>
  </w:style>
  <w:style w:type="character" w:styleId="PlaceholderText">
    <w:name w:val="Placeholder Text"/>
    <w:basedOn w:val="DefaultParagraphFont"/>
    <w:uiPriority w:val="99"/>
    <w:semiHidden/>
    <w:rsid w:val="00140390"/>
    <w:rPr>
      <w:color w:val="808080"/>
    </w:rPr>
  </w:style>
  <w:style w:type="paragraph" w:customStyle="1" w:styleId="54BDECF99C054FF9A9A370074CB8C609">
    <w:name w:val="54BDECF99C054FF9A9A370074CB8C609"/>
    <w:rsid w:val="001B1259"/>
  </w:style>
  <w:style w:type="paragraph" w:customStyle="1" w:styleId="4951F47554CF44F08F1890C5327E8EE2">
    <w:name w:val="4951F47554CF44F08F1890C5327E8EE2"/>
    <w:rsid w:val="001B1259"/>
  </w:style>
  <w:style w:type="paragraph" w:customStyle="1" w:styleId="08EA62EAB0774EE49BF3EDF6EB1E7CFF">
    <w:name w:val="08EA62EAB0774EE49BF3EDF6EB1E7CFF"/>
    <w:rsid w:val="001B1259"/>
  </w:style>
  <w:style w:type="paragraph" w:customStyle="1" w:styleId="ED6B5128A55D483CA95983BB226A728D">
    <w:name w:val="ED6B5128A55D483CA95983BB226A728D"/>
    <w:rsid w:val="001B1259"/>
  </w:style>
  <w:style w:type="paragraph" w:customStyle="1" w:styleId="0AB4E05CD7344DAF98F78A8D4624D5CB">
    <w:name w:val="0AB4E05CD7344DAF98F78A8D4624D5CB"/>
    <w:rsid w:val="001B1259"/>
  </w:style>
  <w:style w:type="character" w:customStyle="1" w:styleId="Heading1Char">
    <w:name w:val="Heading 1 Char"/>
    <w:basedOn w:val="DefaultParagraphFont"/>
    <w:link w:val="Heading1"/>
    <w:uiPriority w:val="9"/>
    <w:rsid w:val="00140390"/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en-GB"/>
    </w:rPr>
  </w:style>
  <w:style w:type="paragraph" w:customStyle="1" w:styleId="4951F47554CF44F08F1890C5327E8EE21">
    <w:name w:val="4951F47554CF44F08F1890C5327E8EE21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9BFE98FBA1714B1E827233D9BAD09B3F">
    <w:name w:val="9BFE98FBA1714B1E827233D9BAD09B3F"/>
    <w:rsid w:val="001B1259"/>
  </w:style>
  <w:style w:type="paragraph" w:customStyle="1" w:styleId="FF33EBF7FE80436D81E7AD5DE5FDE1CF">
    <w:name w:val="FF33EBF7FE80436D81E7AD5DE5FDE1CF"/>
    <w:rsid w:val="001B1259"/>
  </w:style>
  <w:style w:type="paragraph" w:customStyle="1" w:styleId="79C103947E6A4E11A6F6400896BEEE73">
    <w:name w:val="79C103947E6A4E11A6F6400896BEEE73"/>
    <w:rsid w:val="001B1259"/>
  </w:style>
  <w:style w:type="paragraph" w:customStyle="1" w:styleId="4951F47554CF44F08F1890C5327E8EE22">
    <w:name w:val="4951F47554CF44F08F1890C5327E8EE22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styleId="Date">
    <w:name w:val="Date"/>
    <w:basedOn w:val="Normal"/>
    <w:next w:val="Normal"/>
    <w:link w:val="DateChar"/>
    <w:uiPriority w:val="99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1B1259"/>
    <w:rPr>
      <w:rFonts w:eastAsiaTheme="minorHAnsi"/>
      <w:b/>
      <w:color w:val="FFFFFF" w:themeColor="background1"/>
      <w:sz w:val="200"/>
      <w:szCs w:val="28"/>
    </w:rPr>
  </w:style>
  <w:style w:type="paragraph" w:customStyle="1" w:styleId="79C103947E6A4E11A6F6400896BEEE731">
    <w:name w:val="79C103947E6A4E11A6F6400896BEEE731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E217CEED393047669CD27A93CBBD4DD5">
    <w:name w:val="E217CEED393047669CD27A93CBBD4DD5"/>
    <w:rsid w:val="001B1259"/>
  </w:style>
  <w:style w:type="paragraph" w:customStyle="1" w:styleId="1FE5FBDC611F421CA2256E30884DF3F7">
    <w:name w:val="1FE5FBDC611F421CA2256E30884DF3F7"/>
    <w:rsid w:val="001B1259"/>
  </w:style>
  <w:style w:type="paragraph" w:customStyle="1" w:styleId="FAB5CDBA135E4D9FA3BECC39E90535D3">
    <w:name w:val="FAB5CDBA135E4D9FA3BECC39E90535D3"/>
    <w:rsid w:val="001B1259"/>
  </w:style>
  <w:style w:type="paragraph" w:customStyle="1" w:styleId="4951F47554CF44F08F1890C5327E8EE23">
    <w:name w:val="4951F47554CF44F08F1890C5327E8EE23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2">
    <w:name w:val="79C103947E6A4E11A6F6400896BEEE732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4951F47554CF44F08F1890C5327E8EE24">
    <w:name w:val="4951F47554CF44F08F1890C5327E8EE24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3">
    <w:name w:val="79C103947E6A4E11A6F6400896BEEE733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4951F47554CF44F08F1890C5327E8EE25">
    <w:name w:val="4951F47554CF44F08F1890C5327E8EE25"/>
    <w:rsid w:val="001B1259"/>
    <w:pPr>
      <w:numPr>
        <w:ilvl w:val="1"/>
      </w:numPr>
      <w:spacing w:after="0" w:line="192" w:lineRule="auto"/>
      <w:jc w:val="center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4">
    <w:name w:val="79C103947E6A4E11A6F6400896BEEE734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73F9E00E38C44BB7960265B2A2BB79FA">
    <w:name w:val="73F9E00E38C44BB7960265B2A2BB79FA"/>
    <w:rsid w:val="001B1259"/>
  </w:style>
  <w:style w:type="paragraph" w:customStyle="1" w:styleId="F7154E45C6CC49028A365459F0E77F1D">
    <w:name w:val="F7154E45C6CC49028A365459F0E77F1D"/>
    <w:rsid w:val="001B1259"/>
  </w:style>
  <w:style w:type="paragraph" w:customStyle="1" w:styleId="DF7AE265B5FF4C27A03D05FF0C58EB83">
    <w:name w:val="DF7AE265B5FF4C27A03D05FF0C58EB83"/>
    <w:rsid w:val="001B1259"/>
  </w:style>
  <w:style w:type="paragraph" w:customStyle="1" w:styleId="A87FF033521C41149111EEF05B014F65">
    <w:name w:val="A87FF033521C41149111EEF05B014F65"/>
    <w:rsid w:val="001B1259"/>
  </w:style>
  <w:style w:type="paragraph" w:customStyle="1" w:styleId="A96F8065AC30484084A4AA1D53517C7E">
    <w:name w:val="A96F8065AC30484084A4AA1D53517C7E"/>
    <w:rsid w:val="001B1259"/>
  </w:style>
  <w:style w:type="paragraph" w:customStyle="1" w:styleId="2046D9A90DEB4ED591CA3551913185FF">
    <w:name w:val="2046D9A90DEB4ED591CA3551913185FF"/>
    <w:rsid w:val="001B1259"/>
  </w:style>
  <w:style w:type="paragraph" w:customStyle="1" w:styleId="5125A3B5F7D847769F50104AF9677D63">
    <w:name w:val="5125A3B5F7D847769F50104AF9677D63"/>
    <w:rsid w:val="001B1259"/>
  </w:style>
  <w:style w:type="paragraph" w:customStyle="1" w:styleId="5FC7BBA3ADCB4480B459C10251BC5278">
    <w:name w:val="5FC7BBA3ADCB4480B459C10251BC5278"/>
    <w:rsid w:val="001B1259"/>
  </w:style>
  <w:style w:type="paragraph" w:customStyle="1" w:styleId="4951F47554CF44F08F1890C5327E8EE26">
    <w:name w:val="4951F47554CF44F08F1890C5327E8EE26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5">
    <w:name w:val="79C103947E6A4E11A6F6400896BEEE735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5125A3B5F7D847769F50104AF9677D631">
    <w:name w:val="5125A3B5F7D847769F50104AF9677D631"/>
    <w:rsid w:val="001B125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  <w:style w:type="paragraph" w:customStyle="1" w:styleId="4951F47554CF44F08F1890C5327E8EE27">
    <w:name w:val="4951F47554CF44F08F1890C5327E8EE27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6">
    <w:name w:val="79C103947E6A4E11A6F6400896BEEE736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B79C7D7ADAA14B68BBDA05A302E1A2EC">
    <w:name w:val="B79C7D7ADAA14B68BBDA05A302E1A2EC"/>
    <w:rsid w:val="001B1259"/>
  </w:style>
  <w:style w:type="paragraph" w:customStyle="1" w:styleId="BC8A71C1AF0E422D867E1820484C14F1">
    <w:name w:val="BC8A71C1AF0E422D867E1820484C14F1"/>
    <w:rsid w:val="001B1259"/>
  </w:style>
  <w:style w:type="paragraph" w:customStyle="1" w:styleId="4B746145946945288768E1BB70AE8382">
    <w:name w:val="4B746145946945288768E1BB70AE8382"/>
    <w:rsid w:val="001B1259"/>
  </w:style>
  <w:style w:type="paragraph" w:customStyle="1" w:styleId="6FC5C3EFC31C42258C6BBF5B3005375C">
    <w:name w:val="6FC5C3EFC31C42258C6BBF5B3005375C"/>
    <w:rsid w:val="001B1259"/>
  </w:style>
  <w:style w:type="paragraph" w:customStyle="1" w:styleId="498FFC17AE53407F8DA837EDAE7EE029">
    <w:name w:val="498FFC17AE53407F8DA837EDAE7EE029"/>
    <w:rsid w:val="001B1259"/>
  </w:style>
  <w:style w:type="paragraph" w:customStyle="1" w:styleId="94CD1DC7DC8E4B518A4EF0D7C317DC9F">
    <w:name w:val="94CD1DC7DC8E4B518A4EF0D7C317DC9F"/>
    <w:rsid w:val="001B1259"/>
  </w:style>
  <w:style w:type="paragraph" w:customStyle="1" w:styleId="412D08DA4CE34F53B0A22A56608F2893">
    <w:name w:val="412D08DA4CE34F53B0A22A56608F2893"/>
    <w:rsid w:val="001B1259"/>
  </w:style>
  <w:style w:type="paragraph" w:customStyle="1" w:styleId="1F56E175020B4E9FBBD3FA9544961FFF">
    <w:name w:val="1F56E175020B4E9FBBD3FA9544961FFF"/>
    <w:rsid w:val="001B1259"/>
  </w:style>
  <w:style w:type="paragraph" w:customStyle="1" w:styleId="67DEC94873CB404F8339FF32883371DA">
    <w:name w:val="67DEC94873CB404F8339FF32883371DA"/>
    <w:rsid w:val="001B1259"/>
  </w:style>
  <w:style w:type="paragraph" w:customStyle="1" w:styleId="C61C4CBFF74B458E8387697163CC2ECA">
    <w:name w:val="C61C4CBFF74B458E8387697163CC2ECA"/>
    <w:rsid w:val="001B1259"/>
  </w:style>
  <w:style w:type="paragraph" w:customStyle="1" w:styleId="4951F47554CF44F08F1890C5327E8EE28">
    <w:name w:val="4951F47554CF44F08F1890C5327E8EE28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9">
    <w:name w:val="4951F47554CF44F08F1890C5327E8EE29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0">
    <w:name w:val="4951F47554CF44F08F1890C5327E8EE210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1">
    <w:name w:val="4951F47554CF44F08F1890C5327E8EE211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54BDECF99C054FF9A9A370074CB8C6091">
    <w:name w:val="54BDECF99C054FF9A9A370074CB8C6091"/>
    <w:rsid w:val="0014039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en-GB"/>
    </w:rPr>
  </w:style>
  <w:style w:type="paragraph" w:customStyle="1" w:styleId="4951F47554CF44F08F1890C5327E8EE212">
    <w:name w:val="4951F47554CF44F08F1890C5327E8EE212"/>
    <w:rsid w:val="00140390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  <w:lang w:val="en-GB"/>
    </w:rPr>
  </w:style>
  <w:style w:type="paragraph" w:customStyle="1" w:styleId="0AB4E05CD7344DAF98F78A8D4624D5CB1">
    <w:name w:val="0AB4E05CD7344DAF98F78A8D4624D5CB1"/>
    <w:rsid w:val="00140390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en-GB"/>
    </w:rPr>
  </w:style>
  <w:style w:type="paragraph" w:customStyle="1" w:styleId="9BFE98FBA1714B1E827233D9BAD09B3F1">
    <w:name w:val="9BFE98FBA1714B1E827233D9BAD09B3F1"/>
    <w:rsid w:val="00140390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en-GB"/>
    </w:rPr>
  </w:style>
  <w:style w:type="paragraph" w:customStyle="1" w:styleId="FF33EBF7FE80436D81E7AD5DE5FDE1CF1">
    <w:name w:val="FF33EBF7FE80436D81E7AD5DE5FDE1CF1"/>
    <w:rsid w:val="00140390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en-GB"/>
    </w:rPr>
  </w:style>
  <w:style w:type="paragraph" w:customStyle="1" w:styleId="67DEC94873CB404F8339FF32883371DA1">
    <w:name w:val="67DEC94873CB404F8339FF32883371DA1"/>
    <w:rsid w:val="00140390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en-GB"/>
    </w:rPr>
  </w:style>
  <w:style w:type="paragraph" w:customStyle="1" w:styleId="C61C4CBFF74B458E8387697163CC2ECA1">
    <w:name w:val="C61C4CBFF74B458E8387697163CC2ECA1"/>
    <w:rsid w:val="00140390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en-GB"/>
    </w:rPr>
  </w:style>
  <w:style w:type="paragraph" w:customStyle="1" w:styleId="B79C7D7ADAA14B68BBDA05A302E1A2EC1">
    <w:name w:val="B79C7D7ADAA14B68BBDA05A302E1A2EC1"/>
    <w:rsid w:val="00140390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  <w:lang w:val="en-GB"/>
    </w:rPr>
  </w:style>
  <w:style w:type="paragraph" w:customStyle="1" w:styleId="57A7980B94F3472E90FC4D70B9DA23FE">
    <w:name w:val="57A7980B94F3472E90FC4D70B9DA23FE"/>
    <w:rsid w:val="00140390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en-GB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Basketball2">
      <a:dk1>
        <a:srgbClr val="000000"/>
      </a:dk1>
      <a:lt1>
        <a:sysClr val="window" lastClr="FFFFFF"/>
      </a:lt1>
      <a:dk2>
        <a:srgbClr val="161719"/>
      </a:dk2>
      <a:lt2>
        <a:srgbClr val="E0E0E0"/>
      </a:lt2>
      <a:accent1>
        <a:srgbClr val="F79C0A"/>
      </a:accent1>
      <a:accent2>
        <a:srgbClr val="A0172E"/>
      </a:accent2>
      <a:accent3>
        <a:srgbClr val="165764"/>
      </a:accent3>
      <a:accent4>
        <a:srgbClr val="6F0056"/>
      </a:accent4>
      <a:accent5>
        <a:srgbClr val="C41D23"/>
      </a:accent5>
      <a:accent6>
        <a:srgbClr val="2D256A"/>
      </a:accent6>
      <a:hlink>
        <a:srgbClr val="F79C0A"/>
      </a:hlink>
      <a:folHlink>
        <a:srgbClr val="F79C0A"/>
      </a:folHlink>
    </a:clrScheme>
    <a:fontScheme name="Custom 20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549A6BC3-C8A2-4931-8E99-2F4A78DF00FE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3B82BB98-F082-4879-A056-D04143430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DD32D7D4-158C-4694-9C10-A4077FF61F0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4.xml><?xml version="1.0" encoding="utf-8"?>
<ds:datastoreItem xmlns:ds="http://schemas.openxmlformats.org/officeDocument/2006/customXml" ds:itemID="{5889D00B-4E14-426B-A3C5-C513232A1D5A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1836429</ap:Template>
  <ap:TotalTime>0</ap:TotalTime>
  <ap:Pages>1</ap:Pages>
  <ap:Words>24</ap:Words>
  <ap:Characters>140</ap:Characters>
  <ap:Application>Microsoft Office Word</ap:Application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6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30T10:15:00Z</dcterms:created>
  <dcterms:modified xsi:type="dcterms:W3CDTF">2019-05-3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